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6096"/>
        <w:gridCol w:w="4672"/>
      </w:tblGrid>
      <w:tr w:rsidR="00323CB9" w:rsidRPr="00323CB9" w14:paraId="34ADA243" w14:textId="77777777" w:rsidTr="00323CB9">
        <w:tc>
          <w:tcPr>
            <w:tcW w:w="6096" w:type="dxa"/>
            <w:hideMark/>
          </w:tcPr>
          <w:p w14:paraId="75448AA5" w14:textId="77777777" w:rsidR="00323CB9" w:rsidRPr="00323CB9" w:rsidRDefault="00323CB9" w:rsidP="00323CB9">
            <w:pPr>
              <w:tabs>
                <w:tab w:val="left" w:pos="7960"/>
              </w:tabs>
              <w:spacing w:before="60" w:line="360" w:lineRule="auto"/>
              <w:ind w:hanging="16"/>
              <w:rPr>
                <w:rFonts w:asciiTheme="minorBidi" w:hAnsiTheme="minorBidi"/>
                <w:color w:val="BF9949"/>
                <w:sz w:val="32"/>
                <w:szCs w:val="32"/>
                <w:lang w:val="en-US"/>
              </w:rPr>
            </w:pPr>
            <w:r w:rsidRPr="00323CB9">
              <w:rPr>
                <w:rFonts w:asciiTheme="minorBidi" w:hAnsiTheme="minorBidi"/>
                <w:color w:val="BF9949"/>
                <w:sz w:val="32"/>
                <w:szCs w:val="32"/>
              </w:rPr>
              <w:t>Inspection Checklist for Commercial Vessels Gross Tonnage 150 to &lt; 300 GT</w:t>
            </w:r>
          </w:p>
        </w:tc>
        <w:tc>
          <w:tcPr>
            <w:tcW w:w="4672" w:type="dxa"/>
            <w:hideMark/>
          </w:tcPr>
          <w:p w14:paraId="6187E01D" w14:textId="77777777" w:rsidR="00323CB9" w:rsidRPr="00323CB9" w:rsidRDefault="00323CB9" w:rsidP="00323CB9">
            <w:pPr>
              <w:bidi/>
              <w:spacing w:line="360" w:lineRule="auto"/>
              <w:jc w:val="both"/>
              <w:rPr>
                <w:rFonts w:asciiTheme="minorBidi" w:hAnsiTheme="minorBidi"/>
                <w:color w:val="BF9949"/>
                <w:sz w:val="32"/>
                <w:szCs w:val="32"/>
                <w:lang w:bidi="ar-JO"/>
              </w:rPr>
            </w:pPr>
            <w:r w:rsidRPr="00323CB9">
              <w:rPr>
                <w:rFonts w:asciiTheme="minorBidi" w:hAnsiTheme="minorBidi"/>
                <w:color w:val="BF9949"/>
                <w:sz w:val="32"/>
                <w:szCs w:val="32"/>
                <w:rtl/>
                <w:lang w:bidi="ar-JO"/>
              </w:rPr>
              <w:t>قائمة التفتيش للوسائل البحرية التجارية التي حمولتها الكلية150 حتى أقل من 300 طن</w:t>
            </w:r>
          </w:p>
        </w:tc>
      </w:tr>
    </w:tbl>
    <w:tbl>
      <w:tblPr>
        <w:tblStyle w:val="TableGrid211"/>
        <w:bidiVisual/>
        <w:tblW w:w="0" w:type="dxa"/>
        <w:tblInd w:w="8" w:type="dxa"/>
        <w:tblLayout w:type="fixed"/>
        <w:tblLook w:val="04A0" w:firstRow="1" w:lastRow="0" w:firstColumn="1" w:lastColumn="0" w:noHBand="0" w:noVBand="1"/>
      </w:tblPr>
      <w:tblGrid>
        <w:gridCol w:w="525"/>
        <w:gridCol w:w="5721"/>
        <w:gridCol w:w="1418"/>
        <w:gridCol w:w="1700"/>
        <w:gridCol w:w="709"/>
        <w:gridCol w:w="694"/>
      </w:tblGrid>
      <w:tr w:rsidR="00323CB9" w:rsidRPr="00323CB9" w14:paraId="6AC6F1A1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436A322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3F1D0B12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83E8276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وثائق والسجلات</w:t>
            </w:r>
          </w:p>
          <w:p w14:paraId="711FC94C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ocuments and Record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B7A600B" w14:textId="77777777" w:rsidR="00323CB9" w:rsidRPr="00323CB9" w:rsidRDefault="00323CB9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50C37484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559C2CB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0F92D398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ECC2CCA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9DEE832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77EA374" w14:textId="77777777" w:rsidR="00323CB9" w:rsidRPr="00323CB9" w:rsidRDefault="00323CB9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20515217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23CB9" w:rsidRPr="00323CB9" w14:paraId="2976771E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308CF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540094524" w:edGrp="everyone" w:colFirst="4" w:colLast="4"/>
            <w:permStart w:id="920525679" w:edGrp="everyone" w:colFirst="5" w:colLast="5"/>
            <w:r w:rsidRPr="00323CB9">
              <w:rPr>
                <w:rFonts w:asciiTheme="minorBidi" w:hAnsiTheme="minorBidi" w:cstheme="minorBidi"/>
                <w:sz w:val="24"/>
                <w:szCs w:val="24"/>
              </w:rPr>
              <w:t>1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9C09A2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خيص الوسيلة </w:t>
            </w:r>
          </w:p>
          <w:p w14:paraId="4F2A9771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Vessel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0B32D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6991F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8CF09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86893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F6786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9760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AF26A98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C46FF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982521398" w:edGrp="everyone" w:colFirst="4" w:colLast="4"/>
            <w:permStart w:id="117838398" w:edGrp="everyone" w:colFirst="5" w:colLast="5"/>
            <w:permEnd w:id="540094524"/>
            <w:permEnd w:id="920525679"/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096905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شهادة الحد الأدنى للتطقيم الآمن </w:t>
            </w:r>
          </w:p>
          <w:p w14:paraId="430EC76C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Minimum safe manning certificat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55593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0ABFD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2DC9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84285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95FC0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7061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D5C0916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EFF8B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429083279" w:edGrp="everyone" w:colFirst="4" w:colLast="4"/>
            <w:permStart w:id="1326466364" w:edGrp="everyone" w:colFirst="5" w:colLast="5"/>
            <w:permEnd w:id="982521398"/>
            <w:permEnd w:id="117838398"/>
            <w:r w:rsidRPr="00323CB9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25B130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تراخيص الطاقم </w:t>
            </w:r>
          </w:p>
          <w:p w14:paraId="4E0B726D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Crew license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1A055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0A377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EBC3C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60101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C18D7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73682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7D9A8167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D54D1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2081377321" w:edGrp="everyone" w:colFirst="4" w:colLast="4"/>
            <w:permStart w:id="569058913" w:edGrp="everyone" w:colFirst="5" w:colLast="5"/>
            <w:permEnd w:id="1429083279"/>
            <w:permEnd w:id="1326466364"/>
            <w:r w:rsidRPr="00323CB9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FB1265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ترخيص الراديوي</w:t>
            </w:r>
          </w:p>
          <w:p w14:paraId="15FD7886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Radio licens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55943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E3C1A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94865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38373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F289B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8466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50B44AF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634EA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877704031" w:edGrp="everyone" w:colFirst="4" w:colLast="4"/>
            <w:permStart w:id="2006013640" w:edGrp="everyone" w:colFirst="5" w:colLast="5"/>
            <w:permEnd w:id="2081377321"/>
            <w:permEnd w:id="569058913"/>
            <w:r w:rsidRPr="00323CB9">
              <w:rPr>
                <w:rFonts w:asciiTheme="minorBidi" w:hAnsiTheme="minorBidi" w:cstheme="minorBidi"/>
                <w:sz w:val="24"/>
                <w:szCs w:val="24"/>
              </w:rPr>
              <w:t>5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CCDE18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تقرير صيانة معدات السلامة</w:t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>.</w:t>
            </w:r>
          </w:p>
          <w:p w14:paraId="1D710381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Safety equipment maintenance report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03BF7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92CE1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AB656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24012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5E7DC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41303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424F7C30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56B2D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26496802" w:edGrp="everyone" w:colFirst="4" w:colLast="4"/>
            <w:permStart w:id="1733040665" w:edGrp="everyone" w:colFirst="5" w:colLast="5"/>
            <w:permEnd w:id="1877704031"/>
            <w:permEnd w:id="2006013640"/>
            <w:r w:rsidRPr="00323CB9">
              <w:rPr>
                <w:rFonts w:asciiTheme="minorBidi" w:hAnsiTheme="minorBidi" w:cstheme="minorBidi"/>
                <w:sz w:val="24"/>
                <w:szCs w:val="24"/>
              </w:rPr>
              <w:t>6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1682BE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شهادة هيئة التصنيف</w:t>
            </w:r>
          </w:p>
          <w:p w14:paraId="7BA2A12A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Classification society certificat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DC910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72795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E63E8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29212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F9416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1056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44689B9B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5C20D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40058000" w:edGrp="everyone" w:colFirst="4" w:colLast="4"/>
            <w:permStart w:id="1705326858" w:edGrp="everyone" w:colFirst="5" w:colLast="5"/>
            <w:permEnd w:id="26496802"/>
            <w:permEnd w:id="1733040665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65BFEA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كتيب الاتزان </w:t>
            </w:r>
          </w:p>
          <w:p w14:paraId="6D8030C6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Stability Booklet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C01AE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963D3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B779E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7799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CC947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8800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57CB19AA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26653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817314567" w:edGrp="everyone" w:colFirst="4" w:colLast="4"/>
            <w:permStart w:id="1664967201" w:edGrp="everyone" w:colFirst="5" w:colLast="5"/>
            <w:permEnd w:id="1840058000"/>
            <w:permEnd w:id="1705326858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06F6DA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سجل الرسمي للوسيلة</w:t>
            </w:r>
          </w:p>
          <w:p w14:paraId="6E3908CC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Official logboo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360C3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73ECFD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5758B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09877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F31DC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5126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AA9920F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5A4609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466582079" w:edGrp="everyone" w:colFirst="4" w:colLast="4"/>
            <w:permStart w:id="660474290" w:edGrp="everyone" w:colFirst="5" w:colLast="5"/>
            <w:permEnd w:id="817314567"/>
            <w:permEnd w:id="1664967201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19F518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جل غرفة المحركات</w:t>
            </w:r>
          </w:p>
          <w:p w14:paraId="34DC5FB4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Engine logboo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048E5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93E1F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A12FA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29781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AE3EB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28164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4157F8DF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55022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27972018" w:edGrp="everyone" w:colFirst="4" w:colLast="4"/>
            <w:permStart w:id="632384296" w:edGrp="everyone" w:colFirst="5" w:colLast="5"/>
            <w:permEnd w:id="466582079"/>
            <w:permEnd w:id="660474290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4118B8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جل السطح</w:t>
            </w:r>
          </w:p>
          <w:p w14:paraId="7A5E104D" w14:textId="77777777" w:rsidR="00323CB9" w:rsidRPr="00323CB9" w:rsidRDefault="00323CB9">
            <w:pPr>
              <w:tabs>
                <w:tab w:val="left" w:pos="886"/>
                <w:tab w:val="right" w:pos="6872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ab/>
              <w:t>Deck logboo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4426D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50B2B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DA339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51778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FAA9F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25226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3BCCC5E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F3520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933716602" w:edGrp="everyone" w:colFirst="4" w:colLast="4"/>
            <w:permStart w:id="308950603" w:edGrp="everyone" w:colFirst="5" w:colLast="5"/>
            <w:permEnd w:id="1527972018"/>
            <w:permEnd w:id="632384296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FFB7E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جل الزيوت</w:t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577FD5C8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Oil record book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93EA8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5AD8A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7F604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69625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9E234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47685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AD6A49B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CF8D6A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295526299" w:edGrp="everyone" w:colFirst="4" w:colLast="4"/>
            <w:permStart w:id="200147670" w:edGrp="everyone" w:colFirst="5" w:colLast="5"/>
            <w:permEnd w:id="1933716602"/>
            <w:permEnd w:id="308950603"/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12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4F16A9" w14:textId="77777777" w:rsidR="00323CB9" w:rsidRPr="00323CB9" w:rsidRDefault="00323CB9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سجل النفايات</w:t>
            </w:r>
          </w:p>
          <w:p w14:paraId="02253D85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Garbage Record Book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5CEFC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2982D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24E62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88026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9DCD3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91797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FFC031F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77577D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11895647" w:edGrp="everyone" w:colFirst="4" w:colLast="4"/>
            <w:permStart w:id="566642022" w:edGrp="everyone" w:colFirst="5" w:colLast="5"/>
            <w:permEnd w:id="1295526299"/>
            <w:permEnd w:id="200147670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827EE5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ط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مول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عفاء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ها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>وفقا للائحة السلامة الخليجية</w:t>
            </w:r>
          </w:p>
          <w:p w14:paraId="494AD53B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Load line certificate or exemption-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according to GCC safety code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3218F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B3EB8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F1F58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94193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65305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78309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AADB002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21098B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  <w:rtl/>
              </w:rPr>
            </w:pPr>
            <w:permStart w:id="1535930724" w:edGrp="everyone" w:colFirst="4" w:colLast="4"/>
            <w:permStart w:id="73467026" w:edGrp="everyone" w:colFirst="5" w:colLast="5"/>
            <w:permEnd w:id="911895647"/>
            <w:permEnd w:id="566642022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BFD098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شهاد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>وفقا للائحة السلامة الخليجية</w:t>
            </w:r>
          </w:p>
          <w:p w14:paraId="36B21389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Safety certificate -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-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according to GCC safety code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45113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742BD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57F14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83686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D0EA0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18660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1535930724"/>
      <w:permEnd w:id="73467026"/>
      <w:tr w:rsidR="00323CB9" w:rsidRPr="00323CB9" w14:paraId="3E89A4D2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446046F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D24E9A5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C24382F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الملاحة والاتصال</w:t>
            </w:r>
          </w:p>
          <w:p w14:paraId="348C235D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vigation and Communication Equipment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F357AC7" w14:textId="77777777" w:rsidR="00323CB9" w:rsidRPr="00323CB9" w:rsidRDefault="00323CB9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41B415E2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4B86707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21554EE9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0C1128A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9F1266D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35C0BD2" w14:textId="77777777" w:rsidR="00323CB9" w:rsidRPr="00323CB9" w:rsidRDefault="00323CB9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5D3E6A87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23CB9" w:rsidRPr="00323CB9" w14:paraId="5FF24F1A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84D5B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50049662" w:edGrp="everyone" w:colFirst="4" w:colLast="4"/>
            <w:permStart w:id="1189893454" w:edGrp="everyone" w:colFirst="5" w:colLast="5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07CDFC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أنوار ملاحية </w:t>
            </w:r>
          </w:p>
          <w:p w14:paraId="667603BA" w14:textId="77777777" w:rsidR="00323CB9" w:rsidRPr="00323CB9" w:rsidRDefault="00323CB9">
            <w:pPr>
              <w:tabs>
                <w:tab w:val="left" w:pos="730"/>
                <w:tab w:val="right" w:pos="7656"/>
              </w:tabs>
              <w:bidi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ab/>
              <w:t>Navigation light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9E5D6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338D4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58010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48072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2CEFA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3940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7578C2FF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DD1813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683610744" w:edGrp="everyone" w:colFirst="4" w:colLast="4"/>
            <w:permStart w:id="435059440" w:edGrp="everyone" w:colFirst="5" w:colLast="5"/>
            <w:permEnd w:id="1350049662"/>
            <w:permEnd w:id="1189893454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563275" w14:textId="77777777" w:rsidR="00323CB9" w:rsidRPr="00323CB9" w:rsidRDefault="00323CB9">
            <w:pPr>
              <w:bidi/>
              <w:rPr>
                <w:rFonts w:asciiTheme="minorBidi" w:hAnsiTheme="minorBidi" w:cstheme="minorBidi"/>
                <w:color w:val="222222"/>
                <w:szCs w:val="20"/>
                <w:lang w:val="en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صافرة </w:t>
            </w:r>
          </w:p>
          <w:p w14:paraId="1ADA7D82" w14:textId="77777777" w:rsidR="00323CB9" w:rsidRPr="00323CB9" w:rsidRDefault="00323CB9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lang w:val="en-US"/>
              </w:rPr>
            </w:pPr>
            <w:r w:rsidRPr="00323CB9">
              <w:rPr>
                <w:rFonts w:asciiTheme="minorBidi" w:hAnsiTheme="minorBidi" w:cstheme="minorBidi"/>
                <w:color w:val="222222"/>
                <w:sz w:val="24"/>
                <w:szCs w:val="24"/>
                <w:lang w:val="en"/>
              </w:rPr>
              <w:t xml:space="preserve">Whistle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DB73F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BCF9D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98B12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72949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D1B77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76655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8174345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4DD9E4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40901410" w:edGrp="everyone" w:colFirst="4" w:colLast="4"/>
            <w:permStart w:id="862473388" w:edGrp="everyone" w:colFirst="5" w:colLast="5"/>
            <w:permEnd w:id="683610744"/>
            <w:permEnd w:id="435059440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lastRenderedPageBreak/>
              <w:t>3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0D19ED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رس  </w:t>
            </w:r>
          </w:p>
          <w:p w14:paraId="52A86BAB" w14:textId="77777777" w:rsidR="00323CB9" w:rsidRPr="00323CB9" w:rsidRDefault="00323CB9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Bel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75F68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3DBEB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28969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90911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719D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91688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572A051B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F7C72B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13368719" w:edGrp="everyone" w:colFirst="4" w:colLast="4"/>
            <w:permStart w:id="2083470225" w:edGrp="everyone" w:colFirst="5" w:colLast="5"/>
            <w:permEnd w:id="940901410"/>
            <w:permEnd w:id="862473388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49258E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تحديد المواقع </w:t>
            </w:r>
          </w:p>
          <w:p w14:paraId="55327B0C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GP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7599F" w14:textId="77777777" w:rsidR="00323CB9" w:rsidRPr="00323CB9" w:rsidRDefault="00323CB9" w:rsidP="00323CB9">
            <w:pPr>
              <w:numPr>
                <w:ilvl w:val="0"/>
                <w:numId w:val="40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5EF93" w14:textId="77777777" w:rsidR="00323CB9" w:rsidRPr="00323CB9" w:rsidRDefault="00323CB9" w:rsidP="00323CB9">
            <w:pPr>
              <w:numPr>
                <w:ilvl w:val="0"/>
                <w:numId w:val="40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64807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14964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A1399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1957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821194F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212B4B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0131424" w:edGrp="everyone" w:colFirst="4" w:colLast="4"/>
            <w:permStart w:id="841882543" w:edGrp="everyone" w:colFirst="5" w:colLast="5"/>
            <w:permEnd w:id="1313368719"/>
            <w:permEnd w:id="2083470225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AB1357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جهاز اتصال لاسلكي </w:t>
            </w:r>
          </w:p>
          <w:p w14:paraId="1811C20F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VHF Radio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E6E92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4CEEC" w14:textId="77777777" w:rsidR="00323CB9" w:rsidRPr="00323CB9" w:rsidRDefault="00323CB9" w:rsidP="00323CB9">
            <w:pPr>
              <w:numPr>
                <w:ilvl w:val="0"/>
                <w:numId w:val="40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3258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08645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B468B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96866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41A53E5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8D4985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41386587" w:edGrp="everyone" w:colFirst="4" w:colLast="4"/>
            <w:permStart w:id="1746427782" w:edGrp="everyone" w:colFirst="5" w:colLast="5"/>
            <w:permEnd w:id="110131424"/>
            <w:permEnd w:id="841882543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E5BECB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جهاز قياس الأعماق </w:t>
            </w:r>
          </w:p>
          <w:p w14:paraId="1ED51C3C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Echo Sounder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A8DCE5" w14:textId="77777777" w:rsidR="00323CB9" w:rsidRPr="00323CB9" w:rsidRDefault="00323CB9">
            <w:pPr>
              <w:bidi/>
              <w:ind w:left="360"/>
              <w:contextualSpacing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F38C0" w14:textId="77777777" w:rsidR="00323CB9" w:rsidRPr="00323CB9" w:rsidRDefault="00323CB9" w:rsidP="00323CB9">
            <w:pPr>
              <w:numPr>
                <w:ilvl w:val="0"/>
                <w:numId w:val="40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A0E57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82857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F8CD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96416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1314C32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111387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94024478" w:edGrp="everyone" w:colFirst="4" w:colLast="4"/>
            <w:permStart w:id="1513581013" w:edGrp="everyone" w:colFirst="5" w:colLast="5"/>
            <w:permEnd w:id="1841386587"/>
            <w:permEnd w:id="1746427782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B09AAE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ظام توجيه احتياطي للدف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5E2AD083" w14:textId="77777777" w:rsidR="00323CB9" w:rsidRPr="00323CB9" w:rsidRDefault="00323CB9">
            <w:pPr>
              <w:tabs>
                <w:tab w:val="left" w:pos="2713"/>
                <w:tab w:val="right" w:pos="6872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Emergency steerin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E207C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1084C" w14:textId="77777777" w:rsidR="00323CB9" w:rsidRPr="00323CB9" w:rsidRDefault="00323CB9" w:rsidP="00323CB9">
            <w:pPr>
              <w:numPr>
                <w:ilvl w:val="0"/>
                <w:numId w:val="40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27F78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21538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4F6DB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59838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52FAAF3D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B44C28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58201293" w:edGrp="everyone" w:colFirst="4" w:colLast="4"/>
            <w:permStart w:id="1226728766" w:edGrp="everyone" w:colFirst="5" w:colLast="5"/>
            <w:permEnd w:id="1394024478"/>
            <w:permEnd w:id="1513581013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E87165" w14:textId="77777777" w:rsidR="00323CB9" w:rsidRPr="00323CB9" w:rsidRDefault="00323CB9">
            <w:pPr>
              <w:bidi/>
              <w:rPr>
                <w:rFonts w:asciiTheme="minorBidi" w:hAnsiTheme="minorBidi" w:cstheme="minorBidi"/>
                <w:szCs w:val="20"/>
                <w:lang w:bidi="ar-JO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رائط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لاح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حديث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ورقي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أو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إلكترونيه</w:t>
            </w:r>
          </w:p>
          <w:p w14:paraId="7B52DED1" w14:textId="77777777" w:rsidR="00323CB9" w:rsidRPr="00323CB9" w:rsidRDefault="00323CB9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 xml:space="preserve">Navigation Charts </w:t>
            </w:r>
            <w:r w:rsidRPr="00323CB9">
              <w:rPr>
                <w:rFonts w:asciiTheme="minorBidi" w:hAnsiTheme="minorBidi" w:cstheme="minorBidi"/>
                <w:szCs w:val="20"/>
                <w:lang w:bidi="ar-JO"/>
              </w:rPr>
              <w:t>– updated, paper or electronic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B01CB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0AAFA" w14:textId="77777777" w:rsidR="00323CB9" w:rsidRPr="00323CB9" w:rsidRDefault="00323CB9" w:rsidP="00323CB9">
            <w:pPr>
              <w:numPr>
                <w:ilvl w:val="0"/>
                <w:numId w:val="40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6C17A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08928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D5466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56385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DB2BE27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21A9F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668815803" w:edGrp="everyone" w:colFirst="4" w:colLast="4"/>
            <w:permStart w:id="1759581747" w:edGrp="everyone" w:colFirst="5" w:colLast="5"/>
            <w:permEnd w:id="1558201293"/>
            <w:permEnd w:id="1226728766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32395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</w:t>
            </w:r>
          </w:p>
          <w:p w14:paraId="35F8C87F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Magnetic compa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3080E9" w14:textId="77777777" w:rsidR="00323CB9" w:rsidRPr="00323CB9" w:rsidRDefault="00323CB9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E3D23" w14:textId="77777777" w:rsidR="00323CB9" w:rsidRPr="00323CB9" w:rsidRDefault="00323CB9" w:rsidP="00323CB9">
            <w:pPr>
              <w:numPr>
                <w:ilvl w:val="0"/>
                <w:numId w:val="40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0C676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83087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E754F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97289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07E8C2F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35A9C6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439303575" w:edGrp="everyone" w:colFirst="4" w:colLast="4"/>
            <w:permStart w:id="5127264" w:edGrp="everyone" w:colFirst="5" w:colLast="5"/>
            <w:permEnd w:id="668815803"/>
            <w:permEnd w:id="175958174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BECEF8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وصلة مغناطيسية احتياطية </w:t>
            </w:r>
          </w:p>
          <w:p w14:paraId="5916E938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Spare magnetic compa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FDDD1D" w14:textId="77777777" w:rsidR="00323CB9" w:rsidRPr="00323CB9" w:rsidRDefault="00323CB9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87E39" w14:textId="77777777" w:rsidR="00323CB9" w:rsidRPr="00323CB9" w:rsidRDefault="00323CB9" w:rsidP="00323CB9">
            <w:pPr>
              <w:numPr>
                <w:ilvl w:val="0"/>
                <w:numId w:val="40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AF1EA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58698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37031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3851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0C307AF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D4A03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04940078" w:edGrp="everyone" w:colFirst="4" w:colLast="4"/>
            <w:permStart w:id="1134840851" w:edGrp="everyone" w:colFirst="5" w:colLast="5"/>
            <w:permEnd w:id="439303575"/>
            <w:permEnd w:id="5127264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  <w:p w14:paraId="45145B11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F66E46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باح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إنار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دو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خصص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لإشارات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طلب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مساعد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60F137C3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Signalling lamp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F526DB" w14:textId="77777777" w:rsidR="00323CB9" w:rsidRPr="00323CB9" w:rsidRDefault="00323CB9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0726D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92BBC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62966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39B43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36268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44BC911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0A816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111777060" w:edGrp="everyone" w:colFirst="4" w:colLast="4"/>
            <w:permStart w:id="1827151969" w:edGrp="everyone" w:colFirst="5" w:colLast="5"/>
            <w:permEnd w:id="1704940078"/>
            <w:permEnd w:id="1134840851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2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13AC3B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دول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ثبتا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ساري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ذات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ناسب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سطح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70C31C69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UAE Fla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5E534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6B583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FE303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54195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8C8EB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44016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B888931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A6D48B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68890780" w:edGrp="everyone" w:colFirst="4" w:colLast="4"/>
            <w:permStart w:id="570436804" w:edGrp="everyone" w:colFirst="5" w:colLast="5"/>
            <w:permEnd w:id="2111777060"/>
            <w:permEnd w:id="1827151969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3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8AC55A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منحنى تصحيح الانحراف للبوصلة المغناطيسية</w:t>
            </w:r>
          </w:p>
          <w:p w14:paraId="4FC21517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Deviation Curve for Magnetic Compass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FF5E2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8D9D5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49AE7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78084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B6452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80352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8580FD3" w14:textId="77777777" w:rsidTr="00323CB9">
        <w:trPr>
          <w:trHeight w:val="340"/>
        </w:trPr>
        <w:tc>
          <w:tcPr>
            <w:tcW w:w="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03FF5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48824576" w:edGrp="everyone" w:colFirst="4" w:colLast="4"/>
            <w:permStart w:id="187305914" w:edGrp="everyone" w:colFirst="5" w:colLast="5"/>
            <w:permEnd w:id="1668890780"/>
            <w:permEnd w:id="570436804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4</w:t>
            </w:r>
          </w:p>
        </w:tc>
        <w:tc>
          <w:tcPr>
            <w:tcW w:w="5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73440" w14:textId="77777777" w:rsidR="00323CB9" w:rsidRPr="00323CB9" w:rsidRDefault="00323CB9">
            <w:pPr>
              <w:tabs>
                <w:tab w:val="left" w:pos="5143"/>
              </w:tabs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أمن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السلامة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بحري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سب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تطلبات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حرس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واحل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ab/>
            </w:r>
          </w:p>
          <w:p w14:paraId="764C42F4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</w:rPr>
              <w:t>Maritime Safety and Security Transponder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 xml:space="preserve">–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</w:rPr>
              <w:t>as required by the Coast Guard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19225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095A5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B9AC9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0786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1FDC6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58214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1648824576"/>
      <w:permEnd w:id="187305914"/>
    </w:tbl>
    <w:p w14:paraId="2563DD68" w14:textId="77777777" w:rsidR="00323CB9" w:rsidRPr="00323CB9" w:rsidRDefault="00323CB9" w:rsidP="00323CB9">
      <w:pPr>
        <w:bidi/>
        <w:spacing w:after="0"/>
        <w:rPr>
          <w:rFonts w:asciiTheme="minorBidi" w:hAnsiTheme="minorBidi"/>
          <w:sz w:val="22"/>
        </w:rPr>
      </w:pPr>
    </w:p>
    <w:tbl>
      <w:tblPr>
        <w:tblStyle w:val="TableGrid112"/>
        <w:bidiVisual/>
        <w:tblW w:w="0" w:type="dxa"/>
        <w:tblInd w:w="6" w:type="dxa"/>
        <w:tblLayout w:type="fixed"/>
        <w:tblLook w:val="04A0" w:firstRow="1" w:lastRow="0" w:firstColumn="1" w:lastColumn="0" w:noHBand="0" w:noVBand="1"/>
      </w:tblPr>
      <w:tblGrid>
        <w:gridCol w:w="565"/>
        <w:gridCol w:w="5959"/>
        <w:gridCol w:w="1358"/>
        <w:gridCol w:w="1637"/>
        <w:gridCol w:w="708"/>
        <w:gridCol w:w="709"/>
      </w:tblGrid>
      <w:tr w:rsidR="00323CB9" w:rsidRPr="00323CB9" w14:paraId="44A66501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0331AAC3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2370B55C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5EA5EF2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معدات</w:t>
            </w: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السلامة</w:t>
            </w: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JO"/>
              </w:rPr>
              <w:t>والانقاذ</w:t>
            </w: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 </w:t>
            </w:r>
          </w:p>
          <w:p w14:paraId="7B493032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fesaving Appliances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41CAD68A" w14:textId="77777777" w:rsidR="00323CB9" w:rsidRPr="00323CB9" w:rsidRDefault="00323CB9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1D954706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2D27153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5E521CD8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F29844F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46C57C27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138B983" w14:textId="77777777" w:rsidR="00323CB9" w:rsidRPr="00323CB9" w:rsidRDefault="00323CB9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1831AC29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23CB9" w:rsidRPr="00323CB9" w14:paraId="6740AC1E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7DB57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97296576" w:edGrp="everyone" w:colFirst="4" w:colLast="4"/>
            <w:permStart w:id="453518985" w:edGrp="everyone" w:colFirst="5" w:colLast="5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A7C230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2"/>
              </w:rPr>
            </w:pPr>
            <w:r w:rsidRPr="00323CB9">
              <w:rPr>
                <w:rFonts w:asciiTheme="minorBidi" w:hAnsiTheme="minorBidi" w:cstheme="minorBidi"/>
                <w:rtl/>
                <w:lang w:bidi="ar-JO"/>
              </w:rPr>
              <w:t>ستر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rtl/>
                <w:lang w:bidi="ar-JO"/>
              </w:rPr>
              <w:t>نجاة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rtl/>
                <w:lang w:bidi="ar-JO"/>
              </w:rPr>
              <w:t>مزودة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rtl/>
                <w:lang w:bidi="ar-JO"/>
              </w:rPr>
              <w:t>بصافرة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rtl/>
                <w:lang w:bidi="ar-JO"/>
              </w:rPr>
              <w:t>ومصدر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rtl/>
                <w:lang w:bidi="ar-JO"/>
              </w:rPr>
              <w:t>إنارة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rtl/>
                <w:lang w:bidi="ar-JO"/>
              </w:rPr>
              <w:t>لكل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rtl/>
                <w:lang w:bidi="ar-JO"/>
              </w:rPr>
              <w:t>شخص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rtl/>
                <w:lang w:bidi="ar-JO"/>
              </w:rPr>
              <w:t>على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rtl/>
                <w:lang w:bidi="ar-JO"/>
              </w:rPr>
              <w:t>الوسيلة</w:t>
            </w:r>
          </w:p>
          <w:p w14:paraId="79D1A677" w14:textId="77777777" w:rsidR="00323CB9" w:rsidRPr="00323CB9" w:rsidRDefault="00323CB9">
            <w:pPr>
              <w:tabs>
                <w:tab w:val="left" w:pos="852"/>
                <w:tab w:val="right" w:pos="7640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jackets -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with whistle and light for all personnel on-board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C2D52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39A00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87CB8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48574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8494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87542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CAD96FF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717EDF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4624796" w:edGrp="everyone" w:colFirst="4" w:colLast="4"/>
            <w:permStart w:id="341967932" w:edGrp="everyone" w:colFirst="5" w:colLast="5"/>
            <w:permEnd w:id="1197296576"/>
            <w:permEnd w:id="453518985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11DCC0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ستر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حتياطية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نسبة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(10%)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زيادة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دد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كلي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صرح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ه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444E836C" w14:textId="77777777" w:rsidR="00323CB9" w:rsidRPr="00323CB9" w:rsidRDefault="00323CB9">
            <w:pPr>
              <w:tabs>
                <w:tab w:val="left" w:pos="4680"/>
              </w:tabs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pare Lifejackets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-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(10%) in excess of the authorized total number.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49FA0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C8B5A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BAC77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2453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8252C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01715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2988E07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86892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53235868" w:edGrp="everyone" w:colFirst="4" w:colLast="4"/>
            <w:permStart w:id="2044883721" w:edGrp="everyone" w:colFirst="5" w:colLast="5"/>
            <w:permEnd w:id="134624796"/>
            <w:permEnd w:id="341967932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48992D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تص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حب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قاب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للطفو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1A291E6E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Lifebuoy - </w:t>
            </w:r>
            <w:r w:rsidRPr="00323CB9">
              <w:rPr>
                <w:rFonts w:asciiTheme="minorBidi" w:hAnsiTheme="minorBidi" w:cstheme="minorBidi"/>
                <w:szCs w:val="20"/>
              </w:rPr>
              <w:t>with buoyant line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811596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5FB1B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EE59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96496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5AC73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7194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57906516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18D533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7500426" w:edGrp="everyone" w:colFirst="4" w:colLast="4"/>
            <w:permStart w:id="1889538735" w:edGrp="everyone" w:colFirst="5" w:colLast="5"/>
            <w:permEnd w:id="1853235868"/>
            <w:permEnd w:id="2044883721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BF7447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مصدر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إنار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ذات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اشتعا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6CDC90D8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Lifebuoy -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with self-ignition light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ADB27E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A567B5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88861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38771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8CD33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74097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AB0D7E1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982D0F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616105624" w:edGrp="everyone" w:colFirst="4" w:colLast="4"/>
            <w:permStart w:id="703467354" w:edGrp="everyone" w:colFirst="5" w:colLast="5"/>
            <w:permEnd w:id="137500426"/>
            <w:permEnd w:id="1889538735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984524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و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زود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إشار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ستغاث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ضوئي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 xml:space="preserve">ودخانية </w:t>
            </w:r>
          </w:p>
          <w:p w14:paraId="0EA137A5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ifebuoy -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with smoke and light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065F1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B3C6D0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DEE17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55758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D870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893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FF8A3FC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D56942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099136499" w:edGrp="everyone" w:colFirst="4" w:colLast="4"/>
            <w:permStart w:id="515849784" w:edGrp="everyone" w:colFirst="5" w:colLast="5"/>
            <w:permEnd w:id="616105624"/>
            <w:permEnd w:id="703467354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7E6598" w14:textId="77777777" w:rsidR="00323CB9" w:rsidRPr="00323CB9" w:rsidRDefault="00323CB9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ماث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جا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تتسع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لجميع</w:t>
            </w:r>
            <w:r w:rsidRPr="00323CB9">
              <w:rPr>
                <w:rFonts w:asciiTheme="minorBidi" w:hAnsiTheme="minorBidi" w:cstheme="minorBidi"/>
                <w:szCs w:val="20"/>
              </w:rPr>
              <w:t xml:space="preserve"> 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أشخاص</w:t>
            </w:r>
            <w:r w:rsidRPr="00323CB9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مصرح</w:t>
            </w:r>
            <w:r w:rsidRPr="00323CB9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حملهم</w:t>
            </w:r>
            <w:r w:rsidRPr="00323CB9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250C78B9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Life Rafts - </w:t>
            </w:r>
            <w:r w:rsidRPr="00323CB9">
              <w:rPr>
                <w:rFonts w:asciiTheme="minorBidi" w:hAnsiTheme="minorBidi" w:cstheme="minorBidi"/>
                <w:sz w:val="18"/>
                <w:szCs w:val="18"/>
              </w:rPr>
              <w:t>to accommodate all persons authorized to be on board.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801876" w14:textId="77777777" w:rsidR="00323CB9" w:rsidRPr="00323CB9" w:rsidRDefault="00323CB9">
            <w:pPr>
              <w:bidi/>
              <w:ind w:left="360"/>
              <w:contextualSpacing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75D1A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FBA06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26003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45C08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0628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0196FC2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B7CE5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3973900" w:edGrp="everyone" w:colFirst="4" w:colLast="4"/>
            <w:permStart w:id="1131641432" w:edGrp="everyone" w:colFirst="5" w:colLast="5"/>
            <w:permEnd w:id="2099136499"/>
            <w:permEnd w:id="515849784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72D61C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مشاعل يدوية</w:t>
            </w:r>
          </w:p>
          <w:p w14:paraId="5E8CE476" w14:textId="77777777" w:rsidR="00323CB9" w:rsidRPr="00323CB9" w:rsidRDefault="00323CB9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Hand flares distress signals  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25591C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D863A2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731D3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77997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35696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15802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5D479FC2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E1291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949844013" w:edGrp="everyone" w:colFirst="4" w:colLast="4"/>
            <w:permStart w:id="1951292094" w:edGrp="everyone" w:colFirst="5" w:colLast="5"/>
            <w:permEnd w:id="133973900"/>
            <w:permEnd w:id="1131641432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lastRenderedPageBreak/>
              <w:t>8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11E83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إشارات استغاثة دخانية</w:t>
            </w:r>
          </w:p>
          <w:p w14:paraId="5F2C36F1" w14:textId="77777777" w:rsidR="00323CB9" w:rsidRPr="00323CB9" w:rsidRDefault="00323CB9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Smoke distress signals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44B3F6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B8BA3C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D6FC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45535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46195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4488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32CCE3E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FC8BE4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47463599" w:edGrp="everyone" w:colFirst="4" w:colLast="4"/>
            <w:permStart w:id="1833766227" w:edGrp="everyone" w:colFirst="5" w:colLast="5"/>
            <w:permEnd w:id="1949844013"/>
            <w:permEnd w:id="1951292094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396E3B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إشارات استغاثة براشوت </w:t>
            </w:r>
          </w:p>
          <w:p w14:paraId="7D46BA9A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Parachute distress signals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7198D0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-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002893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4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214E0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70814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BD02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95055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753E1A09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F1003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710041663" w:edGrp="everyone" w:colFirst="4" w:colLast="4"/>
            <w:permStart w:id="223500777" w:edGrp="everyone" w:colFirst="5" w:colLast="5"/>
            <w:permEnd w:id="147463599"/>
            <w:permEnd w:id="183376622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A1C95F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صندوق إسعافات أولية</w:t>
            </w:r>
          </w:p>
          <w:p w14:paraId="49B70C5D" w14:textId="77777777" w:rsidR="00323CB9" w:rsidRPr="00323CB9" w:rsidRDefault="00323CB9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First aid box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2373C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DBE67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AE6BC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93855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6A976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07111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40DAA66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  <w:hideMark/>
          </w:tcPr>
          <w:p w14:paraId="6A79B52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550316972" w:edGrp="everyone" w:colFirst="4" w:colLast="4"/>
            <w:permStart w:id="737172703" w:edGrp="everyone" w:colFirst="5" w:colLast="5"/>
            <w:permEnd w:id="710041663"/>
            <w:permEnd w:id="22350077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27193E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مصباح يدوي مقاوم للماء </w:t>
            </w:r>
          </w:p>
          <w:p w14:paraId="29004055" w14:textId="77777777" w:rsidR="00323CB9" w:rsidRPr="00323CB9" w:rsidRDefault="00323CB9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Waterproof hand torch 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B0CA6F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52B7B9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5F254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2804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25CBF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6947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7FA97C91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  <w:hideMark/>
          </w:tcPr>
          <w:p w14:paraId="7B4F00B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124369144" w:edGrp="everyone" w:colFirst="4" w:colLast="4"/>
            <w:permStart w:id="1775446054" w:edGrp="everyone" w:colFirst="5" w:colLast="5"/>
            <w:permEnd w:id="550316972"/>
            <w:permEnd w:id="737172703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2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20DA66E3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8"/>
                <w:szCs w:val="28"/>
              </w:rPr>
              <w:t>-</w:t>
            </w:r>
            <w:r w:rsidRPr="00323CB9">
              <w:rPr>
                <w:rFonts w:asciiTheme="minorBidi" w:hAnsiTheme="minorBidi" w:cstheme="minorBidi"/>
                <w:sz w:val="28"/>
                <w:szCs w:val="28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75A9CB2F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Safety Plan - </w:t>
            </w:r>
            <w:r w:rsidRPr="00323CB9">
              <w:rPr>
                <w:rFonts w:asciiTheme="minorBidi" w:hAnsiTheme="minorBidi" w:cstheme="minorBidi"/>
                <w:sz w:val="16"/>
                <w:szCs w:val="16"/>
              </w:rPr>
              <w:t>copy posted in a visible place on the vessel</w:t>
            </w:r>
            <w:r w:rsidRPr="00323CB9">
              <w:rPr>
                <w:rFonts w:asciiTheme="minorBidi" w:hAnsiTheme="minorBidi" w:cstheme="minorBidi"/>
                <w:szCs w:val="20"/>
              </w:rPr>
              <w:t>.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DE4B72C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A53D872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34F8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56915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2DC34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6592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3048F71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vAlign w:val="bottom"/>
            <w:hideMark/>
          </w:tcPr>
          <w:p w14:paraId="241CB79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40567587" w:edGrp="everyone" w:colFirst="4" w:colLast="4"/>
            <w:permStart w:id="1039991558" w:edGrp="everyone" w:colFirst="5" w:colLast="5"/>
            <w:permEnd w:id="2124369144"/>
            <w:permEnd w:id="1775446054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3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BC11DD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ئح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ها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هام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وتعليمات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حالات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طوارئ</w:t>
            </w:r>
          </w:p>
          <w:p w14:paraId="56064EB5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Muster List- </w:t>
            </w:r>
            <w:r w:rsidRPr="00323CB9">
              <w:rPr>
                <w:rFonts w:asciiTheme="minorBidi" w:hAnsiTheme="minorBidi" w:cstheme="minorBidi"/>
                <w:szCs w:val="20"/>
              </w:rPr>
              <w:t>Copy of safety tasks and instructions in emergency</w:t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  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B0666AC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F9DA40F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ABA98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3320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94080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40730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A82E6E1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FFC3F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60657407" w:edGrp="everyone" w:colFirst="4" w:colLast="4"/>
            <w:permStart w:id="1052848532" w:edGrp="everyone" w:colFirst="5" w:colLast="5"/>
            <w:permEnd w:id="1640567587"/>
            <w:permEnd w:id="1039991558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4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0E5D89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نسخ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</w:p>
          <w:p w14:paraId="55271315" w14:textId="77777777" w:rsidR="00323CB9" w:rsidRPr="00323CB9" w:rsidRDefault="00323CB9">
            <w:pPr>
              <w:tabs>
                <w:tab w:val="right" w:pos="1416"/>
              </w:tabs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Emergency Numbers- </w:t>
            </w:r>
            <w:r w:rsidRPr="00323CB9">
              <w:rPr>
                <w:rFonts w:asciiTheme="minorBidi" w:hAnsiTheme="minorBidi" w:cstheme="minorBidi"/>
                <w:sz w:val="18"/>
                <w:szCs w:val="18"/>
              </w:rPr>
              <w:t>a copy shall be installed in a visible place on the vessel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713DCF3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0104BB1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3490F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32413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AAB23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7598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21ECC1D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E020D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44272136" w:edGrp="everyone" w:colFirst="4" w:colLast="4"/>
            <w:permStart w:id="1800871456" w:edGrp="everyone" w:colFirst="5" w:colLast="5"/>
            <w:permEnd w:id="1860657407"/>
            <w:permEnd w:id="1052848532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5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1359203E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نظام اتصال داخلي</w:t>
            </w:r>
          </w:p>
          <w:p w14:paraId="5D36A437" w14:textId="77777777" w:rsidR="00323CB9" w:rsidRPr="00323CB9" w:rsidRDefault="00323CB9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Internal communication system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1446CCF1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B30EFCC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6C526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91475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A3206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5934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FB257BA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892CF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84682634" w:edGrp="everyone" w:colFirst="4" w:colLast="4"/>
            <w:permStart w:id="336034254" w:edGrp="everyone" w:colFirst="5" w:colLast="5"/>
            <w:permEnd w:id="1144272136"/>
            <w:permEnd w:id="1800871456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6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338E843A" w14:textId="77777777" w:rsidR="00323CB9" w:rsidRPr="00323CB9" w:rsidRDefault="00323CB9">
            <w:pPr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نظام إنذار عام </w:t>
            </w:r>
          </w:p>
          <w:p w14:paraId="7D737B02" w14:textId="77777777" w:rsidR="00323CB9" w:rsidRPr="00323CB9" w:rsidRDefault="00323CB9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General Emergency alarm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243090A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0BEB4A6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25335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4083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2FBEA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21301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4ECC4B4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DC377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55645223" w:edGrp="everyone" w:colFirst="4" w:colLast="4"/>
            <w:permStart w:id="500571378" w:edGrp="everyone" w:colFirst="5" w:colLast="5"/>
            <w:permEnd w:id="1684682634"/>
            <w:permEnd w:id="336034254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7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4983BC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أنوار للطوارئ </w:t>
            </w:r>
          </w:p>
          <w:p w14:paraId="2D4FAE85" w14:textId="77777777" w:rsidR="00323CB9" w:rsidRPr="00323CB9" w:rsidRDefault="00323CB9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Emergency lights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6FB62" w14:textId="77777777" w:rsidR="00323CB9" w:rsidRPr="00323CB9" w:rsidRDefault="00323CB9" w:rsidP="00323CB9">
            <w:pPr>
              <w:numPr>
                <w:ilvl w:val="0"/>
                <w:numId w:val="42"/>
              </w:numPr>
              <w:bidi/>
              <w:spacing w:after="160" w:line="25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6BAFE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80545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63342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2FDAE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04613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222855D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A42F47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91384345" w:edGrp="everyone" w:colFirst="4" w:colLast="4"/>
            <w:permStart w:id="845766486" w:edGrp="everyone" w:colFirst="5" w:colLast="5"/>
            <w:permEnd w:id="1755645223"/>
            <w:permEnd w:id="500571378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8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A9470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مخارج للطوارئ </w:t>
            </w:r>
          </w:p>
          <w:p w14:paraId="0C0D6089" w14:textId="77777777" w:rsidR="00323CB9" w:rsidRPr="00323CB9" w:rsidRDefault="00323CB9">
            <w:pPr>
              <w:bidi/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Emergency escapes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D250F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3A09E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F5A41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50981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A4E64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71447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991384345"/>
      <w:permEnd w:id="845766486"/>
      <w:tr w:rsidR="00323CB9" w:rsidRPr="00323CB9" w14:paraId="5AD11DE5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162FF47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6DE80D0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A479A67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كشف ومكافحة الحريق</w:t>
            </w:r>
          </w:p>
          <w:p w14:paraId="27FB66B8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Fire Detection and Firefighting Equipment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2A059B6" w14:textId="77777777" w:rsidR="00323CB9" w:rsidRPr="00323CB9" w:rsidRDefault="00323CB9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0C9E9627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AF31389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1A413F8B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42F89FE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3ECDAE97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3AF9E1C" w14:textId="77777777" w:rsidR="00323CB9" w:rsidRPr="00323CB9" w:rsidRDefault="00323CB9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3518E69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23CB9" w:rsidRPr="00323CB9" w14:paraId="73174BEA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74CC8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509427663" w:edGrp="everyone" w:colFirst="4" w:colLast="4"/>
            <w:permStart w:id="1854541013" w:edGrp="everyone" w:colFirst="5" w:colLast="5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D75E4A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 xml:space="preserve">نظام كشف ومكافحة الحريق - 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غرف المحركات المغلقة</w:t>
            </w:r>
          </w:p>
          <w:p w14:paraId="2B491167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Detection and Extinguishing System-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for closed engine rooms.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D7210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7D9AE4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BF6D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08687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288F8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8516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967FA4C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FC8455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28148613" w:edGrp="everyone" w:colFirst="4" w:colLast="4"/>
            <w:permStart w:id="2093430223" w:edGrp="everyone" w:colFirst="5" w:colLast="5"/>
            <w:permEnd w:id="509427663"/>
            <w:permEnd w:id="1854541013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192C31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 xml:space="preserve">نظام كشف الحريق -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في أماكن الإعاشة</w:t>
            </w:r>
          </w:p>
          <w:p w14:paraId="5DC12ADE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Detection System -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in accommodation.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66309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228AF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BFA84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7411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A86CE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62991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92F7484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4F9F78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068183613" w:edGrp="everyone" w:colFirst="4" w:colLast="4"/>
            <w:permStart w:id="1329812163" w:edGrp="everyone" w:colFirst="5" w:colLast="5"/>
            <w:permEnd w:id="1728148613"/>
            <w:permEnd w:id="2093430223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A89B4" w14:textId="77777777" w:rsidR="00323CB9" w:rsidRPr="00323CB9" w:rsidRDefault="00323CB9">
            <w:pPr>
              <w:tabs>
                <w:tab w:val="left" w:pos="1400"/>
              </w:tabs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رس حريق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ab/>
            </w:r>
          </w:p>
          <w:p w14:paraId="17A1A20C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ab/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ab/>
              <w:t>Fire Bell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2702A" w14:textId="77777777" w:rsidR="00323CB9" w:rsidRPr="00323CB9" w:rsidRDefault="00323CB9" w:rsidP="00323CB9">
            <w:pPr>
              <w:numPr>
                <w:ilvl w:val="0"/>
                <w:numId w:val="42"/>
              </w:numPr>
              <w:bidi/>
              <w:spacing w:after="160" w:line="25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5D1E0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F1575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67925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AF893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68225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475DFCEB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95E9F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43750400" w:edGrp="everyone" w:colFirst="4" w:colLast="4"/>
            <w:permStart w:id="1057777732" w:edGrp="everyone" w:colFirst="5" w:colLast="5"/>
            <w:permEnd w:id="1068183613"/>
            <w:permEnd w:id="1329812163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3E3B6A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مضخة حريق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- بقدر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 xml:space="preserve">(25) مترا مكعبا في الساعة متصلة بنظام اطفاء حريق ثابت. </w:t>
            </w:r>
          </w:p>
          <w:p w14:paraId="347A4DAA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Main fire pump-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capacity</w:t>
            </w:r>
            <w:r w:rsidRPr="00323CB9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25m</w:t>
            </w:r>
            <w:r w:rsidRPr="00323CB9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/hour connected to fixed firefighting system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24BD9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49C8D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96831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12444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30208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2807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84AE161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BBC9DA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705592662" w:edGrp="everyone" w:colFirst="4" w:colLast="4"/>
            <w:permStart w:id="203571097" w:edGrp="everyone" w:colFirst="5" w:colLast="5"/>
            <w:permEnd w:id="943750400"/>
            <w:permEnd w:id="1057777732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5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F93184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وارئ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تدار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محرك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ترول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قدر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25)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ترا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كعبا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  <w:p w14:paraId="2BED559E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Emergency fire pump -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capacity 25m</w:t>
            </w:r>
            <w:r w:rsidRPr="00323CB9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/hour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A5EDF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66E00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86B97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46844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84C37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0954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E9A8E52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BB50E7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26952793" w:edGrp="everyone" w:colFirst="4" w:colLast="4"/>
            <w:permStart w:id="1727400078" w:edGrp="everyone" w:colFirst="5" w:colLast="5"/>
            <w:permEnd w:id="705592662"/>
            <w:permEnd w:id="20357109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F8EF54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2"/>
                <w:lang w:bidi="ar-JO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صمامات حريق </w:t>
            </w:r>
            <w:r w:rsidRPr="00323CB9">
              <w:rPr>
                <w:rFonts w:asciiTheme="minorBidi" w:hAnsiTheme="minorBidi" w:cstheme="minorBidi"/>
                <w:rtl/>
                <w:lang w:bidi="ar-JO"/>
              </w:rPr>
              <w:t xml:space="preserve">- موزعة على كامل أجزاء الوسيلة البحرية عددها لا يقل عن اثنين </w:t>
            </w:r>
          </w:p>
          <w:p w14:paraId="78024C45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 xml:space="preserve">Fire hydrants - </w:t>
            </w:r>
            <w:r w:rsidRPr="00323CB9">
              <w:rPr>
                <w:rFonts w:asciiTheme="minorBidi" w:eastAsia="Calibri" w:hAnsiTheme="minorBidi" w:cstheme="minorBidi"/>
                <w:szCs w:val="20"/>
                <w:lang w:bidi="ar-JO"/>
              </w:rPr>
              <w:t>number not less than two.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34DC58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F5D764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54CC6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66947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316FC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73935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5A725075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52B5E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94778988" w:edGrp="everyone" w:colFirst="4" w:colLast="4"/>
            <w:permStart w:id="1432495691" w:edGrp="everyone" w:colFirst="5" w:colLast="5"/>
            <w:permEnd w:id="126952793"/>
            <w:permEnd w:id="1727400078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186DA0" w14:textId="77777777" w:rsidR="00323CB9" w:rsidRPr="00323CB9" w:rsidRDefault="00323CB9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 xml:space="preserve">خراطيم حريق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ددها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يق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ثلاثة،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 </w:t>
            </w:r>
          </w:p>
          <w:p w14:paraId="0E327AC1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hoses -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number not less than three.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9BF99B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C391B1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8F9B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17960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51714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70896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46FCE04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8578C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16673235" w:edGrp="everyone" w:colFirst="4" w:colLast="4"/>
            <w:permStart w:id="1538004318" w:edGrp="everyone" w:colFirst="5" w:colLast="5"/>
            <w:permEnd w:id="1694778988"/>
            <w:permEnd w:id="1432495691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lastRenderedPageBreak/>
              <w:t>8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77A086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وه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ثنائي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تشغي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نفاث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ورذاذ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) 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ددها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لا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يق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ثلاث</w:t>
            </w:r>
          </w:p>
          <w:p w14:paraId="3555DE91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ire nozzles -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number not less than three.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4828C2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506A46" w14:textId="77777777" w:rsidR="00323CB9" w:rsidRPr="00323CB9" w:rsidRDefault="00323CB9">
            <w:p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3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09EA6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22231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73401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47511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5A006FB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3F206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95400941" w:edGrp="everyone" w:colFirst="4" w:colLast="4"/>
            <w:permStart w:id="63196708" w:edGrp="everyone" w:colFirst="5" w:colLast="5"/>
            <w:permEnd w:id="916673235"/>
            <w:permEnd w:id="1538004318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1A88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 </w:t>
            </w:r>
          </w:p>
          <w:p w14:paraId="54689F75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</w:t>
            </w:r>
          </w:p>
          <w:p w14:paraId="4CBA335B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</w:t>
            </w:r>
            <w:proofErr w:type="gramStart"/>
            <w:r w:rsidRPr="00323CB9">
              <w:rPr>
                <w:rFonts w:asciiTheme="minorBidi" w:eastAsia="Calibri" w:hAnsiTheme="minorBidi" w:cstheme="minorBidi"/>
                <w:szCs w:val="20"/>
              </w:rPr>
              <w:t>for</w:t>
            </w:r>
            <w:proofErr w:type="gramEnd"/>
            <w:r w:rsidRPr="00323CB9">
              <w:rPr>
                <w:rFonts w:asciiTheme="minorBidi" w:eastAsia="Calibri" w:hAnsiTheme="minorBidi" w:cstheme="minorBidi"/>
                <w:szCs w:val="20"/>
              </w:rPr>
              <w:t xml:space="preserve"> each engine room.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</w:rPr>
              <w:t>-</w:t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Powder Fire Extinguisher- 5 kg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0FA76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53086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434C3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0755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D0858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24989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B0478E4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388AB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55842266" w:edGrp="everyone" w:colFirst="4" w:colLast="4"/>
            <w:permStart w:id="1389062386" w:edGrp="everyone" w:colFirst="5" w:colLast="5"/>
            <w:permEnd w:id="1395400941"/>
            <w:permEnd w:id="63196708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2EB63F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كسيد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</w:p>
          <w:p w14:paraId="2E125CF7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CO2 fire extinguisher- 5 kg -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</w:rPr>
              <w:t>for each engine room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52D8D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12814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DB676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7274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A8F9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55192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05C78B9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9E8A3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3408221" w:edGrp="everyone" w:colFirst="4" w:colLast="4"/>
            <w:permStart w:id="1754028867" w:edGrp="everyone" w:colFirst="5" w:colLast="5"/>
            <w:permEnd w:id="1655842266"/>
            <w:permEnd w:id="1389062386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29FD9B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رغو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ج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9)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حرك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.  </w:t>
            </w:r>
          </w:p>
          <w:p w14:paraId="5BF30D08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oam Fire Extinguisher- 9 litres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for each engine room.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7D123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2EEE66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  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7CB23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39126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CDEF2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84427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8A2E3D7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90049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479017700" w:edGrp="everyone" w:colFirst="4" w:colLast="4"/>
            <w:permStart w:id="106381225" w:edGrp="everyone" w:colFirst="5" w:colLast="5"/>
            <w:permEnd w:id="113408221"/>
            <w:permEnd w:id="175402886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2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0D9F60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از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ثان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كسيد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ربو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ز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قياد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</w:t>
            </w:r>
          </w:p>
          <w:p w14:paraId="5BA80362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            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CO2 fire extinguisher - 5 kg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</w:rPr>
              <w:t xml:space="preserve">-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</w:rPr>
              <w:t>for  wheel house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6BAD0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9B333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AC8C1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3293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87ED2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99420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0DB82F2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0B78A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84035823" w:edGrp="everyone" w:colFirst="4" w:colLast="4"/>
            <w:permStart w:id="1529050538" w:edGrp="everyone" w:colFirst="5" w:colLast="5"/>
            <w:permEnd w:id="1479017700"/>
            <w:permEnd w:id="106381225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3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21B9A6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ودر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5)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غ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ماك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عاشة</w:t>
            </w:r>
          </w:p>
          <w:p w14:paraId="0BDBFA9C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 Powder fire extinguisher - 5kg </w:t>
            </w:r>
            <w:r w:rsidRPr="00323CB9">
              <w:rPr>
                <w:rFonts w:asciiTheme="minorBidi" w:hAnsiTheme="minorBidi" w:cstheme="minorBidi"/>
              </w:rPr>
              <w:t xml:space="preserve">for every deck in accommodation 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9FC54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1EB33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8BE5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65811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5B265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83810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28C5FDA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3B4A7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62008926" w:edGrp="everyone" w:colFirst="4" w:colLast="4"/>
            <w:permStart w:id="1596341340" w:edGrp="everyone" w:colFirst="5" w:colLast="5"/>
            <w:permEnd w:id="1584035823"/>
            <w:permEnd w:id="1529050538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4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58FAE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طفا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اء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(9)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ر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ك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سطح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ماك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عاش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2385B9C3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Water fire extinguisher - 9 litres </w:t>
            </w:r>
            <w:r w:rsidRPr="00323CB9">
              <w:rPr>
                <w:rFonts w:asciiTheme="minorBidi" w:hAnsiTheme="minorBidi" w:cstheme="minorBidi"/>
              </w:rPr>
              <w:t xml:space="preserve">for every deck in accommodation 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4467B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0B1F3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37AC3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81361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D78EC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07392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67B95C9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E45EA9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416263733" w:edGrp="everyone" w:colFirst="4" w:colLast="4"/>
            <w:permStart w:id="464738577" w:edGrp="everyone" w:colFirst="5" w:colLast="5"/>
            <w:permEnd w:id="962008926"/>
            <w:permEnd w:id="1596341340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5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457CC5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طفاية (5) كغم بودرة للمطبخ</w:t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 </w:t>
            </w:r>
          </w:p>
          <w:p w14:paraId="13D06A36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Powder fire extinguisher-5kg </w:t>
            </w:r>
            <w:r w:rsidRPr="00323CB9">
              <w:rPr>
                <w:rFonts w:asciiTheme="minorBidi" w:hAnsiTheme="minorBidi" w:cstheme="minorBidi"/>
                <w:szCs w:val="20"/>
              </w:rPr>
              <w:t>- for galley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74886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60B48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1B916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51950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A560B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37256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59A353A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2E02E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05744765" w:edGrp="everyone" w:colFirst="4" w:colLast="4"/>
            <w:permStart w:id="873425841" w:edGrp="everyone" w:colFirst="5" w:colLast="5"/>
            <w:permEnd w:id="1416263733"/>
            <w:permEnd w:id="46473857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6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33462A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طانية حريق </w:t>
            </w:r>
          </w:p>
          <w:p w14:paraId="2817B411" w14:textId="77777777" w:rsidR="00323CB9" w:rsidRPr="00323CB9" w:rsidRDefault="00323CB9">
            <w:pPr>
              <w:tabs>
                <w:tab w:val="left" w:pos="571"/>
                <w:tab w:val="right" w:pos="5297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ab/>
              <w:t>Fire blanket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3BEED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06043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99E63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2311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20EFB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32648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9C8E857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7F8A67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319251556" w:edGrp="everyone" w:colFirst="4" w:colLast="4"/>
            <w:permStart w:id="820924652" w:edGrp="everyone" w:colFirst="5" w:colLast="5"/>
            <w:permEnd w:id="205744765"/>
            <w:permEnd w:id="873425841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7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63BFA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بدلة حريق </w:t>
            </w:r>
          </w:p>
          <w:p w14:paraId="6507DA7B" w14:textId="77777777" w:rsidR="00323CB9" w:rsidRPr="00323CB9" w:rsidRDefault="00323CB9">
            <w:pPr>
              <w:tabs>
                <w:tab w:val="left" w:pos="596"/>
                <w:tab w:val="right" w:pos="6872"/>
              </w:tabs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ab/>
              <w:t xml:space="preserve">Fire suite 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599D7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BC24B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9946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09315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9E44F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93673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B404856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B8609F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04810884" w:edGrp="everyone" w:colFirst="4" w:colLast="4"/>
            <w:permStart w:id="2111138495" w:edGrp="everyone" w:colFirst="5" w:colLast="5"/>
            <w:permEnd w:id="319251556"/>
            <w:permEnd w:id="820924652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8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389FE5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فأس حريق</w:t>
            </w:r>
          </w:p>
          <w:p w14:paraId="775AEE54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lang w:bidi="ar-JO"/>
              </w:rPr>
              <w:t>Fire axe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5FA0F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700DF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B9226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8710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68EC5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3638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E27876C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23C69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738537916" w:edGrp="everyone" w:colFirst="4" w:colLast="4"/>
            <w:permStart w:id="8066902" w:edGrp="everyone" w:colFirst="5" w:colLast="5"/>
            <w:permEnd w:id="1704810884"/>
            <w:permEnd w:id="2111138495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9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863CF0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14"/>
                <w:szCs w:val="1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 w:val="14"/>
                <w:szCs w:val="14"/>
                <w:rtl/>
                <w:lang w:bidi="ar-JO"/>
              </w:rPr>
              <w:t>نسخة</w:t>
            </w:r>
            <w:r w:rsidRPr="00323CB9">
              <w:rPr>
                <w:rFonts w:asciiTheme="minorBidi" w:hAnsiTheme="minorBidi" w:cstheme="minorBidi"/>
                <w:sz w:val="14"/>
                <w:szCs w:val="1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14"/>
                <w:szCs w:val="14"/>
                <w:rtl/>
                <w:lang w:bidi="ar-JO"/>
              </w:rPr>
              <w:t>مثبتة</w:t>
            </w:r>
            <w:r w:rsidRPr="00323CB9">
              <w:rPr>
                <w:rFonts w:asciiTheme="minorBidi" w:hAnsiTheme="minorBidi" w:cstheme="minorBidi"/>
                <w:sz w:val="14"/>
                <w:szCs w:val="1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14"/>
                <w:szCs w:val="1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14"/>
                <w:szCs w:val="1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14"/>
                <w:szCs w:val="14"/>
                <w:rtl/>
                <w:lang w:bidi="ar-JO"/>
              </w:rPr>
              <w:t>كل</w:t>
            </w:r>
            <w:r w:rsidRPr="00323CB9">
              <w:rPr>
                <w:rFonts w:asciiTheme="minorBidi" w:hAnsiTheme="minorBidi" w:cstheme="minorBidi"/>
                <w:sz w:val="14"/>
                <w:szCs w:val="1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14"/>
                <w:szCs w:val="14"/>
                <w:rtl/>
                <w:lang w:bidi="ar-JO"/>
              </w:rPr>
              <w:t>سطح</w:t>
            </w:r>
            <w:r w:rsidRPr="00323CB9">
              <w:rPr>
                <w:rFonts w:asciiTheme="minorBidi" w:hAnsiTheme="minorBidi" w:cstheme="minorBidi"/>
                <w:sz w:val="14"/>
                <w:szCs w:val="14"/>
                <w:rtl/>
                <w:lang w:bidi="ar-SA"/>
              </w:rPr>
              <w:t xml:space="preserve"> </w:t>
            </w:r>
          </w:p>
          <w:p w14:paraId="0FDC91DE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Fire plan – </w:t>
            </w:r>
            <w:r w:rsidRPr="00323CB9">
              <w:rPr>
                <w:rFonts w:asciiTheme="minorBidi" w:hAnsiTheme="minorBidi" w:cstheme="minorBidi"/>
                <w:szCs w:val="20"/>
              </w:rPr>
              <w:t>copy to be posted in each floor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49A7D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760A9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84168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77062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60F86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59455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4D420C1D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8336E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625087719" w:edGrp="everyone" w:colFirst="4" w:colLast="4"/>
            <w:permStart w:id="1338469445" w:edGrp="everyone" w:colFirst="5" w:colLast="5"/>
            <w:permEnd w:id="738537916"/>
            <w:permEnd w:id="8066902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0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DE9270" w14:textId="77777777" w:rsidR="00323CB9" w:rsidRPr="00323CB9" w:rsidRDefault="00323CB9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خطط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</w:rPr>
              <w:t>-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rtl/>
                <w:lang w:bidi="ar-JO"/>
              </w:rPr>
              <w:t>نسختين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داخ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حافظ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لحمايتها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ظروف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جوي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قرب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دخ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4EA4AE06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Fire plans – </w:t>
            </w:r>
            <w:r w:rsidRPr="00323CB9">
              <w:rPr>
                <w:rFonts w:asciiTheme="minorBidi" w:hAnsiTheme="minorBidi" w:cstheme="minorBidi"/>
                <w:sz w:val="18"/>
                <w:szCs w:val="18"/>
              </w:rPr>
              <w:t>two copies inside weather-tight container near the vessel entrance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50621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8F3AF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69564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72188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204D4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37192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625087719"/>
      <w:permEnd w:id="1338469445"/>
      <w:tr w:rsidR="00323CB9" w:rsidRPr="00323CB9" w14:paraId="2769569F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9D79484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5E697FF1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05E2149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عدات ومتطلبات أخرى</w:t>
            </w:r>
          </w:p>
          <w:p w14:paraId="062FB41B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ther Equipment and Requirements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F1D2754" w14:textId="77777777" w:rsidR="00323CB9" w:rsidRPr="00323CB9" w:rsidRDefault="00323CB9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4C7AB235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A137C4A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7893DEF9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5BDDEA38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6B6F589B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9A73296" w14:textId="77777777" w:rsidR="00323CB9" w:rsidRPr="00323CB9" w:rsidRDefault="00323CB9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0E4C7D23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23CB9" w:rsidRPr="00323CB9" w14:paraId="7124B492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2CE05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91039650" w:edGrp="everyone" w:colFirst="4" w:colLast="4"/>
            <w:permStart w:id="1592748528" w:edGrp="everyone" w:colFirst="5" w:colLast="5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A81804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صدر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حتياط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اق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كهربائية</w:t>
            </w:r>
          </w:p>
          <w:p w14:paraId="16AE2F31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ab/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ab/>
              <w:t>Emergency power supply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52732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D6C13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B7F69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47682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7C931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7986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70A6D290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303A9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933325558" w:edGrp="everyone" w:colFirst="4" w:colLast="4"/>
            <w:permStart w:id="816973444" w:edGrp="everyone" w:colFirst="5" w:colLast="5"/>
            <w:permEnd w:id="1591039650"/>
            <w:permEnd w:id="1592748528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44FFA2" w14:textId="77777777" w:rsidR="00323CB9" w:rsidRPr="00323CB9" w:rsidRDefault="00323CB9">
            <w:pPr>
              <w:bidi/>
              <w:rPr>
                <w:rFonts w:asciiTheme="minorBidi" w:hAnsiTheme="minorBidi" w:cstheme="minorBidi"/>
                <w:szCs w:val="20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لسحب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متجمع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لا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تق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قدرتها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(15)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تر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كعب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ساع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>.</w:t>
            </w:r>
          </w:p>
          <w:p w14:paraId="3B0FD3F3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Bilge pump –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capacity not less than</w:t>
            </w:r>
            <w:r w:rsidRPr="00323CB9">
              <w:rPr>
                <w:rFonts w:asciiTheme="minorBidi" w:hAnsiTheme="minorBidi" w:cstheme="minorBidi"/>
                <w:szCs w:val="20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15 m</w:t>
            </w:r>
            <w:r w:rsidRPr="00323CB9">
              <w:rPr>
                <w:rFonts w:asciiTheme="minorBidi" w:eastAsia="Calibri" w:hAnsiTheme="minorBidi" w:cstheme="minorBidi"/>
                <w:szCs w:val="20"/>
                <w:vertAlign w:val="superscript"/>
              </w:rPr>
              <w:t>3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/hour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42F2E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6DA21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1520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71266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E5D84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19433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93FA670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E8D60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550928359" w:edGrp="everyone" w:colFirst="4" w:colLast="4"/>
            <w:permStart w:id="1263827741" w:edGrp="everyone" w:colFirst="5" w:colLast="5"/>
            <w:permEnd w:id="1933325558"/>
            <w:permEnd w:id="816973444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86E63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هاز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نبيه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صوت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مرئ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رتفاع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ستوى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مياه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غرف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والاماك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مغلقة</w:t>
            </w:r>
          </w:p>
          <w:p w14:paraId="7E5FB89B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Bilge alarm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3A210C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12A440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33EB6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6279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DA216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9546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C2E238F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E0D78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124160071" w:edGrp="everyone" w:colFirst="4" w:colLast="4"/>
            <w:permStart w:id="952005257" w:edGrp="everyone" w:colFirst="5" w:colLast="5"/>
            <w:permEnd w:id="1550928359"/>
            <w:permEnd w:id="1263827741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B827EA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جميع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زيو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ادم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10DFEA64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Waste oil tank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FC283" w14:textId="77777777" w:rsidR="00323CB9" w:rsidRPr="00323CB9" w:rsidRDefault="00323CB9" w:rsidP="00323CB9">
            <w:pPr>
              <w:numPr>
                <w:ilvl w:val="0"/>
                <w:numId w:val="44"/>
              </w:numPr>
              <w:bidi/>
              <w:spacing w:after="160" w:line="25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617AC" w14:textId="77777777" w:rsidR="00323CB9" w:rsidRPr="00323CB9" w:rsidRDefault="00323CB9" w:rsidP="00323CB9">
            <w:pPr>
              <w:numPr>
                <w:ilvl w:val="0"/>
                <w:numId w:val="44"/>
              </w:numPr>
              <w:bidi/>
              <w:spacing w:after="160" w:line="25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06F38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47550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B97E4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418676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5FAB9C59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11726E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10825400" w:edGrp="everyone" w:colFirst="4" w:colLast="4"/>
            <w:permStart w:id="1543331247" w:edGrp="everyone" w:colFirst="5" w:colLast="5"/>
            <w:permEnd w:id="2124160071"/>
            <w:permEnd w:id="95200525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lastRenderedPageBreak/>
              <w:t>5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3B3804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جميع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ياه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لوث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الزي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6AE0C6B8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Bilge water tank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475CE" w14:textId="77777777" w:rsidR="00323CB9" w:rsidRPr="00323CB9" w:rsidRDefault="00323CB9" w:rsidP="00323CB9">
            <w:pPr>
              <w:numPr>
                <w:ilvl w:val="0"/>
                <w:numId w:val="44"/>
              </w:numPr>
              <w:bidi/>
              <w:spacing w:after="160" w:line="25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84E82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088F9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207168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788C4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91817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C546872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599E08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89022199" w:edGrp="everyone" w:colFirst="4" w:colLast="4"/>
            <w:permStart w:id="1543253070" w:edGrp="everyone" w:colFirst="5" w:colLast="5"/>
            <w:permEnd w:id="910825400"/>
            <w:permEnd w:id="154333124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470E29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تجميع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ياه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رف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ح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.</w:t>
            </w:r>
          </w:p>
          <w:p w14:paraId="3FF6E514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Sewage tank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F1437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78E06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90426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3852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4FB15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87513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A77FD7E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37BC9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1125398" w:edGrp="everyone" w:colFirst="4" w:colLast="4"/>
            <w:permStart w:id="1527856954" w:edGrp="everyone" w:colFirst="5" w:colLast="5"/>
            <w:permEnd w:id="1789022199"/>
            <w:permEnd w:id="1543253070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4A2140" w14:textId="77777777" w:rsidR="00323CB9" w:rsidRPr="00323CB9" w:rsidRDefault="00323CB9">
            <w:pPr>
              <w:bidi/>
              <w:rPr>
                <w:rFonts w:asciiTheme="minorBidi" w:eastAsia="Calibri" w:hAnsiTheme="minorBidi" w:cstheme="minorBidi"/>
                <w:sz w:val="18"/>
                <w:szCs w:val="18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خزان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قود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مزود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بمتطلبات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سلامة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بما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فيها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وسيلة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قياس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مستوى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وقود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وخط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تهوية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وصمامات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إغلاق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JO"/>
              </w:rPr>
              <w:t>السريع</w:t>
            </w:r>
            <w:r w:rsidRPr="00323CB9">
              <w:rPr>
                <w:rFonts w:asciiTheme="minorBidi" w:eastAsia="Calibri" w:hAnsiTheme="minorBidi" w:cstheme="minorBidi"/>
                <w:sz w:val="18"/>
                <w:szCs w:val="18"/>
                <w:rtl/>
                <w:lang w:bidi="ar-SA"/>
              </w:rPr>
              <w:t>.</w:t>
            </w:r>
            <w:r w:rsidRPr="00323CB9">
              <w:rPr>
                <w:rFonts w:asciiTheme="minorBidi" w:hAnsiTheme="minorBidi" w:cstheme="minorBidi"/>
                <w:sz w:val="18"/>
                <w:szCs w:val="18"/>
                <w:rtl/>
                <w:lang w:bidi="ar-SA"/>
              </w:rPr>
              <w:t xml:space="preserve"> </w:t>
            </w:r>
          </w:p>
          <w:p w14:paraId="5CEA89F6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Fuel Tank - </w:t>
            </w:r>
            <w:r w:rsidRPr="00323CB9">
              <w:rPr>
                <w:rFonts w:asciiTheme="minorBidi" w:eastAsia="Calibri" w:hAnsiTheme="minorBidi" w:cstheme="minorBidi"/>
                <w:sz w:val="12"/>
                <w:szCs w:val="12"/>
              </w:rPr>
              <w:t>provided with safety requirements including level gauge, vent pipe and Quick closing valves.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B89EB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6D743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9CE57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46139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1C65B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3085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AC45D99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44B1F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434270329" w:edGrp="everyone" w:colFirst="4" w:colLast="4"/>
            <w:permStart w:id="148269489" w:edGrp="everyone" w:colFirst="5" w:colLast="5"/>
            <w:permEnd w:id="171125398"/>
            <w:permEnd w:id="1527856954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6B95B0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نظم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هو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تتوقف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تلقائيا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ند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تشغي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نظام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إطفاء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حريق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ثابت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205A55AF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6"/>
                <w:szCs w:val="26"/>
              </w:rPr>
            </w:pPr>
            <w:r w:rsidRPr="00323CB9">
              <w:rPr>
                <w:rFonts w:asciiTheme="minorBidi" w:eastAsia="Calibri" w:hAnsiTheme="minorBidi" w:cstheme="minorBidi"/>
                <w:sz w:val="18"/>
                <w:szCs w:val="18"/>
              </w:rPr>
              <w:t xml:space="preserve">Ventilation System for engine rooms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 xml:space="preserve">- </w:t>
            </w:r>
            <w:r w:rsidRPr="00323CB9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stops automatically when the </w:t>
            </w:r>
            <w:r w:rsidRPr="00323CB9">
              <w:rPr>
                <w:rFonts w:asciiTheme="minorBidi" w:hAnsiTheme="minorBidi" w:cstheme="minorBidi"/>
                <w:color w:val="222222"/>
                <w:sz w:val="12"/>
                <w:szCs w:val="12"/>
              </w:rPr>
              <w:t xml:space="preserve">fixed </w:t>
            </w:r>
            <w:r w:rsidRPr="00323CB9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fire extinguishing system activated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5DEC2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8F9D8E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9C2BB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21588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45471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99380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31711BA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A478B2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903306950" w:edGrp="everyone" w:colFirst="4" w:colLast="4"/>
            <w:permStart w:id="1215443122" w:edGrp="everyone" w:colFirst="5" w:colLast="5"/>
            <w:permEnd w:id="434270329"/>
            <w:permEnd w:id="148269489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319F6" w14:textId="77777777" w:rsidR="00323CB9" w:rsidRPr="00323CB9" w:rsidRDefault="00323CB9">
            <w:pPr>
              <w:bidi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حبال للقطر والربط </w:t>
            </w:r>
          </w:p>
          <w:p w14:paraId="32F7B953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Towing &amp; mooring ropes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D7F84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1C70B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DAD8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7833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9757F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2901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80289F1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70FC25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72957490" w:edGrp="everyone" w:colFirst="4" w:colLast="4"/>
            <w:permStart w:id="1865571847" w:edGrp="everyone" w:colFirst="5" w:colLast="5"/>
            <w:permEnd w:id="1903306950"/>
            <w:permEnd w:id="1215443122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A09106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رساة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متصلة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حبل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و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جنزير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يتناسب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ع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طقة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ابحار</w:t>
            </w:r>
          </w:p>
          <w:p w14:paraId="04E84F34" w14:textId="77777777" w:rsidR="00323CB9" w:rsidRPr="00323CB9" w:rsidRDefault="00323CB9">
            <w:pPr>
              <w:tabs>
                <w:tab w:val="left" w:pos="927"/>
                <w:tab w:val="right" w:pos="7439"/>
              </w:tabs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Anchor with rope or chain- 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suitable for operation area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331DF5" w14:textId="77777777" w:rsidR="00323CB9" w:rsidRPr="00323CB9" w:rsidRDefault="00323CB9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113651" w14:textId="77777777" w:rsidR="00323CB9" w:rsidRPr="00323CB9" w:rsidRDefault="00323CB9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5D93F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09112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037DEB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37786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B07C8BF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472E03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27750111" w:edGrp="everyone" w:colFirst="4" w:colLast="4"/>
            <w:permStart w:id="480253199" w:edGrp="everyone" w:colFirst="5" w:colLast="5"/>
            <w:permEnd w:id="1872957490"/>
            <w:permEnd w:id="186557184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1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101C30" w14:textId="77777777" w:rsidR="00323CB9" w:rsidRPr="00323CB9" w:rsidRDefault="00323CB9">
            <w:pPr>
              <w:jc w:val="right"/>
              <w:rPr>
                <w:rFonts w:asciiTheme="minorBidi" w:eastAsia="Calibr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نش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لانزال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ورفع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مرساة</w:t>
            </w:r>
          </w:p>
          <w:p w14:paraId="33160321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Anchor winch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82CA79" w14:textId="77777777" w:rsidR="00323CB9" w:rsidRPr="00323CB9" w:rsidRDefault="00323CB9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9E7AB8" w14:textId="77777777" w:rsidR="00323CB9" w:rsidRPr="00323CB9" w:rsidRDefault="00323CB9">
            <w:pPr>
              <w:jc w:val="center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>2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D6BAF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6391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CE57B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919125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9EE521E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4AD02F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70402629" w:edGrp="everyone" w:colFirst="4" w:colLast="4"/>
            <w:permStart w:id="2015432280" w:edGrp="everyone" w:colFirst="5" w:colLast="5"/>
            <w:permEnd w:id="1127750111"/>
            <w:permEnd w:id="480253199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2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5733FD" w14:textId="77777777" w:rsidR="00323CB9" w:rsidRPr="00323CB9" w:rsidRDefault="00323CB9">
            <w:pPr>
              <w:tabs>
                <w:tab w:val="right" w:pos="1558"/>
              </w:tabs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ام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خط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مول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د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</w:p>
          <w:p w14:paraId="18725996" w14:textId="77777777" w:rsidR="00323CB9" w:rsidRPr="00323CB9" w:rsidRDefault="00323CB9">
            <w:pPr>
              <w:tabs>
                <w:tab w:val="right" w:pos="1558"/>
              </w:tabs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Load lines marks </w:t>
            </w:r>
            <w:r w:rsidRPr="00323CB9">
              <w:rPr>
                <w:rFonts w:asciiTheme="minorBidi" w:eastAsia="Calibri" w:hAnsiTheme="minorBidi" w:cstheme="minorBidi"/>
                <w:szCs w:val="20"/>
              </w:rPr>
              <w:t>– permanently fixed on the vessel hull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39FD0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6E3FA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4B99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13124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20086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03862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5CB77FE7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D143C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761172385" w:edGrp="everyone" w:colFirst="4" w:colLast="4"/>
            <w:permStart w:id="1794860227" w:edGrp="everyone" w:colFirst="5" w:colLast="5"/>
            <w:permEnd w:id="1670402629"/>
            <w:permEnd w:id="2015432280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3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22254C" w14:textId="77777777" w:rsidR="00323CB9" w:rsidRPr="00323CB9" w:rsidRDefault="00323CB9">
            <w:pPr>
              <w:bidi/>
              <w:jc w:val="both"/>
              <w:rPr>
                <w:rFonts w:asciiTheme="minorBidi" w:eastAsia="Calibr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أرقام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–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ثبتة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جانبين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فقا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معايير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معتمدة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دى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سلطة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>.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19FDC621" w14:textId="77777777" w:rsidR="00323CB9" w:rsidRPr="00323CB9" w:rsidRDefault="00323CB9">
            <w:pPr>
              <w:tabs>
                <w:tab w:val="right" w:pos="1558"/>
              </w:tabs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eastAsia="Calibri" w:hAnsiTheme="minorBidi" w:cstheme="minorBidi"/>
              </w:rPr>
              <w:t xml:space="preserve">Vessel Numbers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- </w:t>
            </w:r>
            <w:r w:rsidRPr="00323CB9">
              <w:rPr>
                <w:rFonts w:asciiTheme="minorBidi" w:eastAsia="Calibri" w:hAnsiTheme="minorBidi" w:cstheme="minorBidi"/>
                <w:sz w:val="14"/>
                <w:szCs w:val="14"/>
              </w:rPr>
              <w:t>fixed on both sides in accordance with the standards approved by the Authority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69A95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85219F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677BE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17691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09D82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840278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F313766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B2B24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2071755173" w:edGrp="everyone" w:colFirst="4" w:colLast="4"/>
            <w:permStart w:id="189862659" w:edGrp="everyone" w:colFirst="5" w:colLast="5"/>
            <w:permEnd w:id="1761172385"/>
            <w:permEnd w:id="179486022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4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6E6D8B" w14:textId="77777777" w:rsidR="00323CB9" w:rsidRPr="00323CB9" w:rsidRDefault="00323CB9">
            <w:p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كا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ظاهر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رم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نفايات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</w:p>
          <w:p w14:paraId="776D2ADC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</w:rPr>
              <w:t xml:space="preserve">Waste Warning Signs- </w:t>
            </w:r>
            <w:r w:rsidRPr="00323CB9">
              <w:rPr>
                <w:rFonts w:asciiTheme="minorBidi" w:eastAsia="Calibri" w:hAnsiTheme="minorBidi" w:cstheme="minorBidi"/>
                <w:sz w:val="12"/>
                <w:szCs w:val="12"/>
              </w:rPr>
              <w:t>posted  in a visible place on the vessel on  non-throwing waste into the sea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12310F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0DF17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AB82F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55800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CC499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725744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BD73D52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27075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permStart w:id="145770510" w:edGrp="everyone" w:colFirst="4" w:colLast="4"/>
            <w:permStart w:id="255358166" w:edGrp="everyone" w:colFirst="5" w:colLast="5"/>
            <w:permEnd w:id="2071755173"/>
            <w:permEnd w:id="189862659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5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5172CA" w14:textId="77777777" w:rsidR="00323CB9" w:rsidRPr="00323CB9" w:rsidRDefault="00323CB9">
            <w:pPr>
              <w:bidi/>
              <w:contextualSpacing/>
              <w:jc w:val="both"/>
              <w:rPr>
                <w:rFonts w:asciiTheme="minorBidi" w:hAnsiTheme="minorBidi" w:cstheme="minorBidi"/>
                <w:sz w:val="22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وح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حذير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كتوب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ثبت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غرف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محركات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شأن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دم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ضخ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زيوت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>.</w:t>
            </w:r>
          </w:p>
          <w:p w14:paraId="51AD95A9" w14:textId="77777777" w:rsidR="00323CB9" w:rsidRPr="00323CB9" w:rsidRDefault="00323CB9">
            <w:pPr>
              <w:bidi/>
              <w:contextualSpacing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color w:val="222222"/>
                <w:szCs w:val="20"/>
                <w:lang w:val="en"/>
              </w:rPr>
              <w:t>Oil Warning Signs</w:t>
            </w:r>
            <w:r w:rsidRPr="00323CB9">
              <w:rPr>
                <w:rFonts w:asciiTheme="minorBidi" w:hAnsiTheme="minorBidi" w:cstheme="minorBidi"/>
                <w:color w:val="222222"/>
                <w:lang w:val="en"/>
              </w:rPr>
              <w:t xml:space="preserve">- </w:t>
            </w:r>
            <w:r w:rsidRPr="00323CB9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 xml:space="preserve">written in the vessel crew language </w:t>
            </w:r>
            <w:r w:rsidRPr="00323CB9">
              <w:rPr>
                <w:rFonts w:asciiTheme="minorBidi" w:eastAsia="Calibri" w:hAnsiTheme="minorBidi" w:cstheme="minorBidi"/>
                <w:sz w:val="12"/>
                <w:szCs w:val="12"/>
              </w:rPr>
              <w:t xml:space="preserve">posted  in </w:t>
            </w:r>
            <w:r w:rsidRPr="00323CB9">
              <w:rPr>
                <w:rFonts w:asciiTheme="minorBidi" w:hAnsiTheme="minorBidi" w:cstheme="minorBidi"/>
                <w:color w:val="222222"/>
                <w:sz w:val="12"/>
                <w:szCs w:val="12"/>
                <w:lang w:val="en"/>
              </w:rPr>
              <w:t>the engine room on non-pumping oil into the sea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34BEA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4097B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3C735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83626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2EC7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70448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58FDDD2F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B58385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948453620" w:edGrp="everyone" w:colFirst="4" w:colLast="4"/>
            <w:permStart w:id="1785624142" w:edGrp="everyone" w:colFirst="5" w:colLast="5"/>
            <w:permEnd w:id="145770510"/>
            <w:permEnd w:id="255358166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6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759134" w14:textId="77777777" w:rsidR="00323CB9" w:rsidRPr="00323CB9" w:rsidRDefault="00323CB9">
            <w:pPr>
              <w:bidi/>
              <w:rPr>
                <w:rFonts w:asciiTheme="minorBidi" w:eastAsia="Calibri" w:hAnsiTheme="minorBidi" w:cstheme="minorBidi"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بدن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JO"/>
              </w:rPr>
              <w:t>الوسيلة</w:t>
            </w:r>
            <w:r w:rsidRPr="00323CB9">
              <w:rPr>
                <w:rFonts w:asciiTheme="minorBidi" w:eastAsia="Calibr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خال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من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عيوب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ولا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يوجد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تسريب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مياه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بطريقة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تشكل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خطورة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على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صلاحية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الوسيلة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eastAsia="Calibri" w:hAnsiTheme="minorBidi" w:cstheme="minorBidi"/>
                <w:szCs w:val="20"/>
                <w:rtl/>
                <w:lang w:bidi="ar-JO"/>
              </w:rPr>
              <w:t>للإبحار</w:t>
            </w:r>
          </w:p>
          <w:p w14:paraId="23507BEB" w14:textId="77777777" w:rsidR="00323CB9" w:rsidRPr="00323CB9" w:rsidRDefault="00323CB9">
            <w:pPr>
              <w:bidi/>
              <w:contextualSpacing/>
              <w:jc w:val="right"/>
              <w:rPr>
                <w:rFonts w:asciiTheme="minorBidi" w:hAnsiTheme="minorBidi" w:cstheme="minorBidi"/>
                <w:sz w:val="22"/>
                <w:rtl/>
              </w:rPr>
            </w:pPr>
            <w:r w:rsidRPr="00323CB9">
              <w:rPr>
                <w:rFonts w:asciiTheme="minorBidi" w:eastAsia="Calibri" w:hAnsiTheme="minorBidi" w:cstheme="minorBidi"/>
                <w:sz w:val="24"/>
                <w:szCs w:val="24"/>
              </w:rPr>
              <w:t xml:space="preserve">Ship Hull - </w:t>
            </w:r>
            <w:r w:rsidRPr="00323CB9">
              <w:rPr>
                <w:rFonts w:asciiTheme="minorBidi" w:eastAsia="Calibri" w:hAnsiTheme="minorBidi" w:cstheme="minorBidi"/>
                <w:sz w:val="16"/>
                <w:szCs w:val="16"/>
              </w:rPr>
              <w:t>free from defects and no water ingress affecting on the vessel seaworthiness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E9BF1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167E3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1B223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323700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FB8A8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1146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735B58D4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1B2CB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50997634" w:edGrp="everyone" w:colFirst="4" w:colLast="4"/>
            <w:permStart w:id="1623535360" w:edGrp="everyone" w:colFirst="5" w:colLast="5"/>
            <w:permEnd w:id="1948453620"/>
            <w:permEnd w:id="1785624142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F3DC0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س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م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>–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طباع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رقم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وسيل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بحري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بشكل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دائم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على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جميع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معدات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JO"/>
              </w:rPr>
              <w:t>السلامة</w:t>
            </w:r>
            <w:r w:rsidRPr="00323CB9">
              <w:rPr>
                <w:rFonts w:asciiTheme="minorBidi" w:hAnsiTheme="minorBidi" w:cstheme="minorBidi"/>
                <w:szCs w:val="20"/>
                <w:rtl/>
                <w:lang w:bidi="ar-SA"/>
              </w:rPr>
              <w:t xml:space="preserve">. </w:t>
            </w:r>
          </w:p>
          <w:p w14:paraId="7940BD59" w14:textId="77777777" w:rsidR="00323CB9" w:rsidRPr="00323CB9" w:rsidRDefault="00323CB9">
            <w:pPr>
              <w:tabs>
                <w:tab w:val="left" w:pos="716"/>
                <w:tab w:val="right" w:pos="9388"/>
              </w:tabs>
              <w:bidi/>
              <w:jc w:val="right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Cs w:val="20"/>
              </w:rPr>
              <w:t xml:space="preserve">Labelling Safety Equipment </w:t>
            </w:r>
            <w:r w:rsidRPr="00323CB9">
              <w:rPr>
                <w:rFonts w:asciiTheme="minorBidi" w:hAnsiTheme="minorBidi" w:cstheme="minorBidi"/>
              </w:rPr>
              <w:t xml:space="preserve">– </w:t>
            </w:r>
            <w:r w:rsidRPr="00323CB9">
              <w:rPr>
                <w:rFonts w:asciiTheme="minorBidi" w:hAnsiTheme="minorBidi" w:cstheme="minorBidi"/>
                <w:sz w:val="14"/>
                <w:szCs w:val="14"/>
              </w:rPr>
              <w:t>Printing the vessel number permanently on all safety equipment.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CEDED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07AD5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E5202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557989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0EA1A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29342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1650997634"/>
      <w:permEnd w:id="1623535360"/>
      <w:tr w:rsidR="00323CB9" w:rsidRPr="00323CB9" w14:paraId="4575E57F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26BB7D4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4977E86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181B8D97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أماكن الاعاشة والعمل</w:t>
            </w:r>
          </w:p>
          <w:p w14:paraId="741388FC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Living and work spaces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2C7B0F0E" w14:textId="77777777" w:rsidR="00323CB9" w:rsidRPr="00323CB9" w:rsidRDefault="00323CB9">
            <w:pPr>
              <w:tabs>
                <w:tab w:val="center" w:pos="459"/>
              </w:tabs>
              <w:bidi/>
              <w:rPr>
                <w:rFonts w:asciiTheme="minorBidi" w:eastAsia="Calibri" w:hAnsiTheme="minorBidi" w:cstheme="minorBidi"/>
                <w:b/>
                <w:bCs/>
                <w:sz w:val="22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ab/>
              <w:t>مياه داخلية</w:t>
            </w:r>
          </w:p>
          <w:p w14:paraId="07FD47F5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Inland Waters</w:t>
            </w:r>
          </w:p>
        </w:tc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ABE3A81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 w:val="22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rtl/>
                <w:lang w:bidi="ar-SA"/>
              </w:rPr>
              <w:t>مياه اقليمية</w:t>
            </w:r>
          </w:p>
          <w:p w14:paraId="0ED718B2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Territorial Water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CDB101F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2B065C97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E1AD2EA" w14:textId="77777777" w:rsidR="00323CB9" w:rsidRPr="00323CB9" w:rsidRDefault="00323CB9">
            <w:pPr>
              <w:tabs>
                <w:tab w:val="center" w:pos="175"/>
              </w:tabs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561A2E7A" w14:textId="77777777" w:rsidR="00323CB9" w:rsidRPr="00323CB9" w:rsidRDefault="00323CB9">
            <w:pPr>
              <w:bidi/>
              <w:jc w:val="center"/>
              <w:rPr>
                <w:rFonts w:asciiTheme="minorBidi" w:eastAsia="Calibr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eastAsia="Calibri" w:hAnsiTheme="minorBidi" w:cstheme="minorBidi"/>
                <w:b/>
                <w:bCs/>
                <w:sz w:val="18"/>
                <w:szCs w:val="18"/>
              </w:rPr>
              <w:t>No</w:t>
            </w:r>
          </w:p>
        </w:tc>
      </w:tr>
      <w:tr w:rsidR="00323CB9" w:rsidRPr="00323CB9" w14:paraId="1963163A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6F2178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90053710" w:edGrp="everyone" w:colFirst="4" w:colLast="4"/>
            <w:permStart w:id="328269833" w:edGrp="everyone" w:colFirst="5" w:colLast="5"/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1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7E2A9B" w14:textId="77777777" w:rsidR="00323CB9" w:rsidRPr="00323CB9" w:rsidRDefault="00323CB9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المرافق الصحية مناسبة لاستخدام الطاقم</w:t>
            </w:r>
          </w:p>
          <w:p w14:paraId="2335407F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Sanitation facility </w:t>
            </w:r>
            <w:r w:rsidRPr="00323CB9">
              <w:rPr>
                <w:rFonts w:asciiTheme="minorBidi" w:hAnsiTheme="minorBidi" w:cstheme="minorBidi"/>
              </w:rPr>
              <w:t>- suitable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</w:rPr>
              <w:t>for crew use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806DA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BB44E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B10FB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3912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B5CC1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231345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FE054EA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958655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588337858" w:edGrp="everyone" w:colFirst="4" w:colLast="4"/>
            <w:permStart w:id="2113939171" w:edGrp="everyone" w:colFirst="5" w:colLast="5"/>
            <w:permEnd w:id="990053710"/>
            <w:permEnd w:id="328269833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2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33C1C0" w14:textId="77777777" w:rsidR="00323CB9" w:rsidRPr="00323CB9" w:rsidRDefault="00323CB9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طبخ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طع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يتناسبا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دد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فراد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اقم</w:t>
            </w:r>
          </w:p>
          <w:p w14:paraId="1F9C96C1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Kitchen and  mess room </w:t>
            </w:r>
            <w:r w:rsidRPr="00323CB9">
              <w:rPr>
                <w:rFonts w:asciiTheme="minorBidi" w:hAnsiTheme="minorBidi" w:cstheme="minorBidi"/>
              </w:rPr>
              <w:t>- suitable</w:t>
            </w:r>
            <w:r w:rsidRPr="00323CB9">
              <w:rPr>
                <w:rFonts w:asciiTheme="minorBidi" w:hAnsiTheme="minorBidi" w:cstheme="minorBidi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</w:rPr>
              <w:t>for crew number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01FD6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237A5" w14:textId="77777777" w:rsidR="00323CB9" w:rsidRPr="00323CB9" w:rsidRDefault="00323CB9" w:rsidP="00323CB9">
            <w:pPr>
              <w:numPr>
                <w:ilvl w:val="0"/>
                <w:numId w:val="37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DAC2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666786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422DB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081161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31AE3C1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267F0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645743090" w:edGrp="everyone" w:colFirst="4" w:colLast="4"/>
            <w:permStart w:id="1630952002" w:edGrp="everyone" w:colFirst="5" w:colLast="5"/>
            <w:permEnd w:id="588337858"/>
            <w:permEnd w:id="2113939171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3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E430A5" w14:textId="77777777" w:rsidR="00323CB9" w:rsidRPr="00323CB9" w:rsidRDefault="00323CB9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ياه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ذب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وفر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استخدا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اقم</w:t>
            </w:r>
          </w:p>
          <w:p w14:paraId="3C2B0282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Fresh water - </w:t>
            </w:r>
            <w:r w:rsidRPr="00323CB9">
              <w:rPr>
                <w:rFonts w:asciiTheme="minorBidi" w:hAnsiTheme="minorBidi" w:cstheme="minorBidi"/>
              </w:rPr>
              <w:t>available  for crew use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C0387" w14:textId="77777777" w:rsidR="00323CB9" w:rsidRPr="00323CB9" w:rsidRDefault="00323CB9" w:rsidP="00323CB9">
            <w:pPr>
              <w:numPr>
                <w:ilvl w:val="0"/>
                <w:numId w:val="42"/>
              </w:numPr>
              <w:bidi/>
              <w:spacing w:after="160" w:line="256" w:lineRule="auto"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F024C4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BF3B0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94322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498FB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5775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4833A28E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9A0242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10635707" w:edGrp="everyone" w:colFirst="4" w:colLast="4"/>
            <w:permStart w:id="1807032110" w:edGrp="everyone" w:colFirst="5" w:colLast="5"/>
            <w:permEnd w:id="1645743090"/>
            <w:permEnd w:id="1630952002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4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97B91E" w14:textId="77777777" w:rsidR="00323CB9" w:rsidRPr="00323CB9" w:rsidRDefault="00323CB9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تبريد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عا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عاش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7AA5A2A4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Ventilation and cooling system- </w:t>
            </w:r>
            <w:r w:rsidRPr="00323CB9">
              <w:rPr>
                <w:rFonts w:asciiTheme="minorBidi" w:hAnsiTheme="minorBidi" w:cstheme="minorBidi"/>
                <w:szCs w:val="20"/>
              </w:rPr>
              <w:t>effective in accommodation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D5966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B8694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A6C48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75681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CDD36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146879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C561B79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FF00BC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49899225" w:edGrp="everyone" w:colFirst="4" w:colLast="4"/>
            <w:permStart w:id="490276207" w:edGrp="everyone" w:colFirst="5" w:colLast="5"/>
            <w:permEnd w:id="110635707"/>
            <w:permEnd w:id="1807032110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lastRenderedPageBreak/>
              <w:t>5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FFFA14" w14:textId="77777777" w:rsidR="00323CB9" w:rsidRPr="00323CB9" w:rsidRDefault="00323CB9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نار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اف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ماك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ماك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</w:p>
          <w:p w14:paraId="15299AA0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Adequate lighting </w:t>
            </w:r>
            <w:r w:rsidRPr="00323CB9">
              <w:rPr>
                <w:rFonts w:asciiTheme="minorBidi" w:hAnsiTheme="minorBidi" w:cstheme="minorBidi"/>
              </w:rPr>
              <w:t>- in living and work spaces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D98EE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0D421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56BE9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51206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DAA76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9363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5B38AA8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68DC2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15293289" w:edGrp="everyone" w:colFirst="4" w:colLast="4"/>
            <w:permStart w:id="2008763843" w:edGrp="everyone" w:colFirst="5" w:colLast="5"/>
            <w:permEnd w:id="149899225"/>
            <w:permEnd w:id="49027620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6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D3A7DA" w14:textId="77777777" w:rsidR="00323CB9" w:rsidRPr="00323CB9" w:rsidRDefault="00323CB9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واقي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عدن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ثبت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لى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عد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دوار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حما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اق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6DDB398C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Fixed guards in place - </w:t>
            </w:r>
            <w:r w:rsidRPr="00323CB9">
              <w:rPr>
                <w:rFonts w:asciiTheme="minorBidi" w:hAnsiTheme="minorBidi" w:cstheme="minorBidi"/>
                <w:sz w:val="18"/>
                <w:szCs w:val="18"/>
              </w:rPr>
              <w:t>on rotating machines to protect crew in engine room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3BAA85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97122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45DD6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931262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4B66C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80641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4DA6267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3DB341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984813309" w:edGrp="everyone" w:colFirst="4" w:colLast="4"/>
            <w:permStart w:id="1216310457" w:edGrp="everyone" w:colFirst="5" w:colLast="5"/>
            <w:permEnd w:id="915293289"/>
            <w:permEnd w:id="2008763843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7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6AF148" w14:textId="77777777" w:rsidR="00323CB9" w:rsidRPr="00323CB9" w:rsidRDefault="00323CB9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د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ما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شخص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توفر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طاق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</w:p>
          <w:p w14:paraId="50B75290" w14:textId="77777777" w:rsidR="00323CB9" w:rsidRPr="00323CB9" w:rsidRDefault="00323CB9">
            <w:pPr>
              <w:tabs>
                <w:tab w:val="right" w:pos="6872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Personal protective equipment</w:t>
            </w:r>
            <w:r w:rsidRPr="00323CB9">
              <w:rPr>
                <w:rFonts w:asciiTheme="minorBidi" w:hAnsiTheme="minorBidi" w:cstheme="minorBidi"/>
              </w:rPr>
              <w:t>- available for crew in work spaces</w:t>
            </w:r>
            <w:r w:rsidRPr="00323CB9">
              <w:rPr>
                <w:rFonts w:asciiTheme="minorBidi" w:hAnsiTheme="minorBidi" w:cstheme="minorBidi"/>
              </w:rPr>
              <w:tab/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73E73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376F9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082D5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20476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BF1D7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777686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BE62355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FDF32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591165825" w:edGrp="everyone" w:colFirst="4" w:colLast="4"/>
            <w:permStart w:id="1302072916" w:edGrp="everyone" w:colFirst="5" w:colLast="5"/>
            <w:permEnd w:id="984813309"/>
            <w:permEnd w:id="1216310457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8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65913C" w14:textId="77777777" w:rsidR="00323CB9" w:rsidRPr="00323CB9" w:rsidRDefault="00323CB9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سطح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ير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قابل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انزلا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إعاشة</w:t>
            </w:r>
          </w:p>
          <w:p w14:paraId="20816684" w14:textId="77777777" w:rsidR="00323CB9" w:rsidRPr="00323CB9" w:rsidRDefault="00323CB9">
            <w:pPr>
              <w:tabs>
                <w:tab w:val="right" w:pos="6872"/>
              </w:tabs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Non-Slipping Floors - for living and work places</w:t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ab/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46A6E1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CBFCE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D7394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70763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BCFA9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54388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F5A4A8E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E661B9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991716446" w:edGrp="everyone" w:colFirst="4" w:colLast="4"/>
            <w:permStart w:id="2136954491" w:edGrp="everyone" w:colFirst="5" w:colLast="5"/>
            <w:permEnd w:id="591165825"/>
            <w:permEnd w:id="1302072916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9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3FDB22" w14:textId="77777777" w:rsidR="00323CB9" w:rsidRPr="00323CB9" w:rsidRDefault="00323CB9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سلال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ص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ي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أماك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م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آمنة</w:t>
            </w:r>
          </w:p>
          <w:p w14:paraId="4FC69AF7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Safe stairs connecting living places and workplaces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3DA10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41539C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31393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05366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6C35D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04519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4A9EE577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5EAEE1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82926269" w:edGrp="everyone" w:colFirst="4" w:colLast="4"/>
            <w:permStart w:id="644103346" w:edGrp="everyone" w:colFirst="5" w:colLast="5"/>
            <w:permEnd w:id="1991716446"/>
            <w:permEnd w:id="2136954491"/>
            <w:r w:rsidRPr="00323CB9">
              <w:rPr>
                <w:rFonts w:asciiTheme="minorBidi" w:hAnsiTheme="minorBidi" w:cstheme="minorBidi"/>
                <w:sz w:val="24"/>
                <w:szCs w:val="24"/>
                <w:lang w:bidi="ar-JO"/>
              </w:rPr>
              <w:t>10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BC0320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ستوى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ضجيج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أماك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إعاش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ضم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دود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قبولة</w:t>
            </w:r>
          </w:p>
          <w:p w14:paraId="77D0D39D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Noise level </w:t>
            </w:r>
            <w:r w:rsidRPr="00323CB9">
              <w:rPr>
                <w:rFonts w:asciiTheme="minorBidi" w:hAnsiTheme="minorBidi" w:cstheme="minorBidi"/>
              </w:rPr>
              <w:t>-in the accommodation within acceptance level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32AF1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3319A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B2907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88465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5C6BC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29160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C4341E3" w14:textId="77777777" w:rsidTr="00323CB9">
        <w:trPr>
          <w:trHeight w:val="567"/>
        </w:trPr>
        <w:tc>
          <w:tcPr>
            <w:tcW w:w="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CD5E6F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4"/>
                <w:szCs w:val="24"/>
                <w:lang w:bidi="ar-JO"/>
              </w:rPr>
            </w:pPr>
            <w:permStart w:id="1392970380" w:edGrp="everyone" w:colFirst="4" w:colLast="4"/>
            <w:permStart w:id="1567706599" w:edGrp="everyone" w:colFirst="5" w:colLast="5"/>
            <w:permEnd w:id="182926269"/>
            <w:permEnd w:id="644103346"/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11</w:t>
            </w:r>
          </w:p>
        </w:tc>
        <w:tc>
          <w:tcPr>
            <w:tcW w:w="5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0A5850" w14:textId="77777777" w:rsidR="00323CB9" w:rsidRPr="00323CB9" w:rsidRDefault="00323CB9">
            <w:pPr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واسير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غاز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اد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غرف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عزول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شك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ناسب</w:t>
            </w:r>
          </w:p>
          <w:p w14:paraId="38EAD2F3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Exhaust gas pipes in engine rooms are appropriately insulated</w:t>
            </w:r>
          </w:p>
        </w:tc>
        <w:tc>
          <w:tcPr>
            <w:tcW w:w="1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B7E9C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4E158" w14:textId="77777777" w:rsidR="00323CB9" w:rsidRPr="00323CB9" w:rsidRDefault="00323CB9" w:rsidP="00323CB9">
            <w:pPr>
              <w:numPr>
                <w:ilvl w:val="0"/>
                <w:numId w:val="38"/>
              </w:numPr>
              <w:bidi/>
              <w:contextualSpacing/>
              <w:jc w:val="center"/>
              <w:rPr>
                <w:rFonts w:asciiTheme="minorBidi" w:hAnsiTheme="minorBidi" w:cstheme="minorBidi"/>
                <w:sz w:val="24"/>
                <w:szCs w:val="24"/>
                <w:rtl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E5A90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478692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93983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24763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1392970380"/>
      <w:permEnd w:id="1567706599"/>
    </w:tbl>
    <w:p w14:paraId="0B435518" w14:textId="77777777" w:rsidR="00323CB9" w:rsidRPr="00323CB9" w:rsidRDefault="00323CB9" w:rsidP="00323CB9">
      <w:pPr>
        <w:bidi/>
        <w:spacing w:after="0"/>
        <w:rPr>
          <w:rFonts w:asciiTheme="minorBidi" w:hAnsiTheme="minorBidi"/>
          <w:sz w:val="22"/>
        </w:rPr>
      </w:pPr>
    </w:p>
    <w:tbl>
      <w:tblPr>
        <w:tblStyle w:val="TableGrid13"/>
        <w:bidiVisual/>
        <w:tblW w:w="0" w:type="dxa"/>
        <w:tblInd w:w="-9" w:type="dxa"/>
        <w:tblLayout w:type="fixed"/>
        <w:tblLook w:val="04A0" w:firstRow="1" w:lastRow="0" w:firstColumn="1" w:lastColumn="0" w:noHBand="0" w:noVBand="1"/>
      </w:tblPr>
      <w:tblGrid>
        <w:gridCol w:w="549"/>
        <w:gridCol w:w="7155"/>
        <w:gridCol w:w="1775"/>
        <w:gridCol w:w="709"/>
        <w:gridCol w:w="705"/>
      </w:tblGrid>
      <w:tr w:rsidR="00323CB9" w:rsidRPr="00323CB9" w14:paraId="3496CFF9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12432F7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م.</w:t>
            </w:r>
          </w:p>
          <w:p w14:paraId="54C3FEE0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b/>
                <w:bCs/>
                <w:szCs w:val="20"/>
              </w:rPr>
              <w:t>No.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7E15CCB6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 xml:space="preserve">اختبارات التشغيل والسلامة </w:t>
            </w:r>
          </w:p>
          <w:p w14:paraId="255B4D31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Operation and Safety Tests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3AAD1A02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24"/>
                <w:szCs w:val="24"/>
                <w:rtl/>
                <w:lang w:bidi="ar-SA"/>
              </w:rPr>
              <w:t>المتطلبات</w:t>
            </w:r>
          </w:p>
          <w:p w14:paraId="1DCB83F6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Requir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39247EA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نعم</w:t>
            </w:r>
          </w:p>
          <w:p w14:paraId="3DDDA3CA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hAnsiTheme="minorBidi" w:cstheme="minorBidi"/>
                <w:b/>
                <w:bCs/>
                <w:szCs w:val="20"/>
              </w:rPr>
              <w:t>Yes</w:t>
            </w:r>
          </w:p>
        </w:tc>
        <w:tc>
          <w:tcPr>
            <w:tcW w:w="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AE156AB" w14:textId="77777777" w:rsidR="00323CB9" w:rsidRPr="00323CB9" w:rsidRDefault="00323CB9">
            <w:pPr>
              <w:tabs>
                <w:tab w:val="center" w:pos="175"/>
              </w:tabs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  <w:rtl/>
              </w:rPr>
            </w:pPr>
            <w:r w:rsidRPr="00323CB9">
              <w:rPr>
                <w:rFonts w:asciiTheme="minorBidi" w:hAnsiTheme="minorBidi" w:cstheme="minorBidi"/>
                <w:b/>
                <w:bCs/>
                <w:szCs w:val="20"/>
                <w:rtl/>
                <w:lang w:bidi="ar-SA"/>
              </w:rPr>
              <w:t>لا</w:t>
            </w:r>
          </w:p>
          <w:p w14:paraId="31C6D99B" w14:textId="77777777" w:rsidR="00323CB9" w:rsidRPr="00323CB9" w:rsidRDefault="00323CB9">
            <w:pPr>
              <w:bidi/>
              <w:jc w:val="center"/>
              <w:rPr>
                <w:rFonts w:asciiTheme="minorBidi" w:hAnsiTheme="minorBidi" w:cstheme="minorBidi"/>
                <w:b/>
                <w:bCs/>
                <w:szCs w:val="20"/>
              </w:rPr>
            </w:pPr>
            <w:r w:rsidRPr="00323CB9">
              <w:rPr>
                <w:rFonts w:asciiTheme="minorBidi" w:hAnsiTheme="minorBidi" w:cstheme="minorBidi"/>
                <w:b/>
                <w:bCs/>
                <w:szCs w:val="20"/>
              </w:rPr>
              <w:t>No</w:t>
            </w:r>
          </w:p>
        </w:tc>
      </w:tr>
      <w:tr w:rsidR="00323CB9" w:rsidRPr="00323CB9" w14:paraId="60B1116F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B553E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798471350" w:edGrp="everyone" w:colFirst="3" w:colLast="3"/>
            <w:permStart w:id="1386481135" w:edGrp="everyone" w:colFirst="4" w:colLast="4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61AE72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صمامات الاغلاق السريع للوقود</w:t>
            </w:r>
          </w:p>
          <w:p w14:paraId="616E3536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Working of Quick Closing Valves if fitted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C44BD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E5E49E" w14:textId="56FD9C8F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30486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651">
                  <w:rPr>
                    <w:rFonts w:ascii="MS Gothic" w:eastAsia="MS Gothic" w:hAnsi="MS Gothic" w:cstheme="minorBidi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80790F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435511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3B718E3F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3F6B92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74680293" w:edGrp="everyone" w:colFirst="3" w:colLast="3"/>
            <w:permStart w:id="1226662493" w:edGrp="everyone" w:colFirst="4" w:colLast="4"/>
            <w:permEnd w:id="1798471350"/>
            <w:permEnd w:id="1386481135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28C663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إيقاف الفوري لمحركات الوسيلة</w:t>
            </w:r>
          </w:p>
          <w:p w14:paraId="564F7B90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Working of Main Engine Emergency Shutdown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4149C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D7819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6170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9313F6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004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D89A221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6AE47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2807239" w:edGrp="everyone" w:colFirst="3" w:colLast="3"/>
            <w:permStart w:id="1837004867" w:edGrp="everyone" w:colFirst="4" w:colLast="4"/>
            <w:permEnd w:id="1174680293"/>
            <w:permEnd w:id="1226662493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CBCAC7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نظام التوجيه الاحتياطي للدفة عند وجوده </w:t>
            </w:r>
          </w:p>
          <w:p w14:paraId="662EFF72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Operation of Emergency Steering Gear if fitted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A995F" w14:textId="77777777" w:rsidR="00323CB9" w:rsidRPr="00323CB9" w:rsidRDefault="00323CB9" w:rsidP="00323CB9">
            <w:pPr>
              <w:numPr>
                <w:ilvl w:val="0"/>
                <w:numId w:val="4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AAAD0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88259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BBAA85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389095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83F87E5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41DC8D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621362727" w:edGrp="everyone" w:colFirst="3" w:colLast="3"/>
            <w:permStart w:id="111945419" w:edGrp="everyone" w:colFirst="4" w:colLast="4"/>
            <w:permEnd w:id="92807239"/>
            <w:permEnd w:id="1837004867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ADEB72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نزح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نظا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نبيه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صوت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المرئي</w:t>
            </w:r>
          </w:p>
          <w:p w14:paraId="4C2E2F02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Operation of Bilge Pumps including visual &amp; audible Alarms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E3B37" w14:textId="77777777" w:rsidR="00323CB9" w:rsidRPr="00323CB9" w:rsidRDefault="00323CB9" w:rsidP="00323CB9">
            <w:pPr>
              <w:numPr>
                <w:ilvl w:val="0"/>
                <w:numId w:val="4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C27E8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80828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7BE65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264042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75F3072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4D273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2039166635" w:edGrp="everyone" w:colFirst="3" w:colLast="3"/>
            <w:permStart w:id="1626224141" w:edGrp="everyone" w:colFirst="4" w:colLast="4"/>
            <w:permEnd w:id="621362727"/>
            <w:permEnd w:id="111945419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E57C30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نظام الكشف عن الحريق</w:t>
            </w:r>
          </w:p>
          <w:p w14:paraId="28D9FACE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Functioning of Fire Detection System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7819C" w14:textId="77777777" w:rsidR="00323CB9" w:rsidRPr="00323CB9" w:rsidRDefault="00323CB9" w:rsidP="00323CB9">
            <w:pPr>
              <w:numPr>
                <w:ilvl w:val="0"/>
                <w:numId w:val="4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B4102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784071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DD1AF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9144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5C0510E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D2554A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96228354" w:edGrp="everyone" w:colFirst="3" w:colLast="3"/>
            <w:permStart w:id="1536963619" w:edGrp="everyone" w:colFirst="4" w:colLast="4"/>
            <w:permEnd w:id="2039166635"/>
            <w:permEnd w:id="1626224141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1EC37C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الأنوار الملاحية</w:t>
            </w:r>
          </w:p>
          <w:p w14:paraId="183E5074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Functioning of Navigation Lights 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134E7" w14:textId="77777777" w:rsidR="00323CB9" w:rsidRPr="00323CB9" w:rsidRDefault="00323CB9" w:rsidP="00323CB9">
            <w:pPr>
              <w:numPr>
                <w:ilvl w:val="0"/>
                <w:numId w:val="4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7755B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946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1F1DA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61118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B2E7FC3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F235F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406859028" w:edGrp="everyone" w:colFirst="3" w:colLast="3"/>
            <w:permStart w:id="1631471008" w:edGrp="everyone" w:colFirst="4" w:colLast="4"/>
            <w:permEnd w:id="96228354"/>
            <w:permEnd w:id="1536963619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7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0D2132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جهاز الاتصالات الراديوي</w:t>
            </w:r>
          </w:p>
          <w:p w14:paraId="32BF3430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Operation of VHF Radio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41D1AD" w14:textId="77777777" w:rsidR="00323CB9" w:rsidRPr="00323CB9" w:rsidRDefault="00323CB9">
            <w:pPr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15DB8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2036104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9473E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634287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1B6CCECF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1E853C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05776567" w:edGrp="everyone" w:colFirst="3" w:colLast="3"/>
            <w:permStart w:id="483932003" w:edGrp="everyone" w:colFirst="4" w:colLast="4"/>
            <w:permEnd w:id="406859028"/>
            <w:permEnd w:id="1631471008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8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E3B1F7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ستر النجاة</w:t>
            </w:r>
          </w:p>
          <w:p w14:paraId="522F507C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Functioning of Lifejackets lights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F7358" w14:textId="77777777" w:rsidR="00323CB9" w:rsidRPr="00323CB9" w:rsidRDefault="00323CB9" w:rsidP="00323CB9">
            <w:pPr>
              <w:numPr>
                <w:ilvl w:val="0"/>
                <w:numId w:val="4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68F00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36662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E10F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370962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87443FE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46AC3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578516686" w:edGrp="everyone" w:colFirst="3" w:colLast="3"/>
            <w:permStart w:id="1280049590" w:edGrp="everyone" w:colFirst="4" w:colLast="4"/>
            <w:permEnd w:id="1505776567"/>
            <w:permEnd w:id="483932003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9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48E192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نوار الطوارئ</w:t>
            </w:r>
          </w:p>
          <w:p w14:paraId="290244A1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Functioning Emergency Lighting 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F9CDE" w14:textId="77777777" w:rsidR="00323CB9" w:rsidRPr="00323CB9" w:rsidRDefault="00323CB9" w:rsidP="00323CB9">
            <w:pPr>
              <w:numPr>
                <w:ilvl w:val="0"/>
                <w:numId w:val="4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01DC5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52385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E104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80856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54AF84DC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F61684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99412695" w:edGrp="everyone" w:colFirst="3" w:colLast="3"/>
            <w:permStart w:id="2109486172" w:edGrp="everyone" w:colFirst="4" w:colLast="4"/>
            <w:permEnd w:id="1578516686"/>
            <w:permEnd w:id="1280049590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EB2391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أضوية أطواق النجاة</w:t>
            </w:r>
          </w:p>
          <w:p w14:paraId="65C06A75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Functioning Lifebuoys self-ignition lights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10337" w14:textId="77777777" w:rsidR="00323CB9" w:rsidRPr="00323CB9" w:rsidRDefault="00323CB9" w:rsidP="00323CB9">
            <w:pPr>
              <w:numPr>
                <w:ilvl w:val="0"/>
                <w:numId w:val="4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A5205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87653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D738E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377159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6DA56832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88BE9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85166077" w:edGrp="everyone" w:colFirst="3" w:colLast="3"/>
            <w:permStart w:id="1903838345" w:edGrp="everyone" w:colFirst="4" w:colLast="4"/>
            <w:permEnd w:id="1499412695"/>
            <w:permEnd w:id="2109486172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03A7ED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م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جرس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جوده</w:t>
            </w:r>
          </w:p>
          <w:p w14:paraId="761510EF" w14:textId="77777777" w:rsid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Working of Fire Bell if fitted</w:t>
            </w:r>
          </w:p>
          <w:p w14:paraId="084E14A1" w14:textId="3FD8AA96" w:rsidR="00323CB9" w:rsidRPr="00323CB9" w:rsidRDefault="00323CB9" w:rsidP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A1CAF" w14:textId="77777777" w:rsidR="00323CB9" w:rsidRPr="00323CB9" w:rsidRDefault="00323CB9" w:rsidP="00323CB9">
            <w:pPr>
              <w:numPr>
                <w:ilvl w:val="0"/>
                <w:numId w:val="4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AB484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51610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FFC7EC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15379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222ED8B7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D9B409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385554910" w:edGrp="everyone" w:colFirst="3" w:colLast="3"/>
            <w:permStart w:id="450829447" w:edGrp="everyone" w:colFirst="4" w:colLast="4"/>
            <w:permEnd w:id="185166077"/>
            <w:permEnd w:id="1903838345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lastRenderedPageBreak/>
              <w:t>12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9FFEE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>عمل بوق أو صافرة الوسيلة</w:t>
            </w:r>
          </w:p>
          <w:p w14:paraId="42AC18EA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Working of Vessel Horn or Whistle 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449F79" w14:textId="77777777" w:rsidR="00323CB9" w:rsidRPr="00323CB9" w:rsidRDefault="00323CB9" w:rsidP="00323CB9">
            <w:pPr>
              <w:numPr>
                <w:ilvl w:val="0"/>
                <w:numId w:val="4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A6D65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1632088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79012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071860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08D042F0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3CB540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669469921" w:edGrp="everyone" w:colFirst="3" w:colLast="3"/>
            <w:permStart w:id="134349423" w:edGrp="everyone" w:colFirst="4" w:colLast="4"/>
            <w:permEnd w:id="385554910"/>
            <w:permEnd w:id="450829447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02511D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وقف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تهو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غرف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محرك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عند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تشغيل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نظام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اطفاء</w:t>
            </w:r>
          </w:p>
          <w:p w14:paraId="21EE7890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</w:rPr>
              <w:t>Stopping of Ventilation System</w:t>
            </w:r>
            <w:r w:rsidRPr="00323CB9">
              <w:rPr>
                <w:rFonts w:asciiTheme="minorBidi" w:hAnsiTheme="minorBidi" w:cstheme="minorBidi"/>
                <w:sz w:val="18"/>
                <w:szCs w:val="18"/>
              </w:rPr>
              <w:t>-in case of activation of firefighting system in engine room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93FA89" w14:textId="77777777" w:rsidR="00323CB9" w:rsidRPr="00323CB9" w:rsidRDefault="00323CB9" w:rsidP="00323CB9">
            <w:pPr>
              <w:numPr>
                <w:ilvl w:val="0"/>
                <w:numId w:val="4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FF4BE3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842343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0F0F72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772852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49885BC5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8A49F58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417565471" w:edGrp="everyone" w:colFirst="3" w:colLast="3"/>
            <w:permStart w:id="538331668" w:edGrp="everyone" w:colFirst="4" w:colLast="4"/>
            <w:permEnd w:id="1669469921"/>
            <w:permEnd w:id="134349423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  <w:rtl/>
                <w:lang w:bidi="ar-SA"/>
              </w:rPr>
              <w:t>14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81C89D" w14:textId="77777777" w:rsidR="00323CB9" w:rsidRPr="00323CB9" w:rsidRDefault="00323CB9">
            <w:pPr>
              <w:bidi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عمل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مضخ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ريق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حال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طوارئ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</w:p>
          <w:p w14:paraId="73F9FA1C" w14:textId="77777777" w:rsidR="00323CB9" w:rsidRPr="00323CB9" w:rsidRDefault="00323CB9">
            <w:pPr>
              <w:bidi/>
              <w:jc w:val="right"/>
              <w:rPr>
                <w:rFonts w:asciiTheme="minorBidi" w:eastAsiaTheme="minorHAns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</w:rPr>
              <w:t>Operation of Emergency fire pump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D0486" w14:textId="77777777" w:rsidR="00323CB9" w:rsidRPr="00323CB9" w:rsidRDefault="00323CB9" w:rsidP="00323CB9">
            <w:pPr>
              <w:numPr>
                <w:ilvl w:val="0"/>
                <w:numId w:val="45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A3685E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87191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E78FE7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525412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tr w:rsidR="00323CB9" w:rsidRPr="00323CB9" w14:paraId="49D3B4B3" w14:textId="77777777" w:rsidTr="00323CB9">
        <w:trPr>
          <w:trHeight w:val="340"/>
        </w:trPr>
        <w:tc>
          <w:tcPr>
            <w:tcW w:w="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358004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color w:val="000000"/>
                <w:sz w:val="24"/>
                <w:szCs w:val="24"/>
              </w:rPr>
            </w:pPr>
            <w:permStart w:id="118894938" w:edGrp="everyone" w:colFirst="3" w:colLast="3"/>
            <w:permStart w:id="666968400" w:edGrp="everyone" w:colFirst="4" w:colLast="4"/>
            <w:permEnd w:id="1417565471"/>
            <w:permEnd w:id="538331668"/>
            <w:r w:rsidRPr="00323CB9">
              <w:rPr>
                <w:rFonts w:asciiTheme="minorBidi" w:hAnsiTheme="minorBidi" w:cstheme="minorBid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7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7CDF11" w14:textId="77777777" w:rsidR="00323CB9" w:rsidRPr="00323CB9" w:rsidRDefault="00323CB9">
            <w:pPr>
              <w:bidi/>
              <w:rPr>
                <w:rFonts w:asciiTheme="minorBidi" w:hAnsiTheme="minorBidi" w:cstheme="minorBidi"/>
                <w:sz w:val="24"/>
                <w:szCs w:val="24"/>
                <w:rtl/>
              </w:rPr>
            </w:pP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حال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فن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للمحرك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رئيسي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-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بما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في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ذلك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كثافة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ولو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دخان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غازات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SA"/>
              </w:rPr>
              <w:t xml:space="preserve"> </w:t>
            </w:r>
            <w:r w:rsidRPr="00323CB9">
              <w:rPr>
                <w:rFonts w:asciiTheme="minorBidi" w:hAnsiTheme="minorBidi" w:cstheme="minorBidi"/>
                <w:sz w:val="24"/>
                <w:szCs w:val="24"/>
                <w:rtl/>
                <w:lang w:bidi="ar-JO"/>
              </w:rPr>
              <w:t>العادمة</w:t>
            </w:r>
            <w:r w:rsidRPr="00323CB9">
              <w:rPr>
                <w:rFonts w:asciiTheme="minorBidi" w:hAnsiTheme="minorBidi" w:cstheme="minorBidi"/>
                <w:sz w:val="24"/>
                <w:szCs w:val="24"/>
              </w:rPr>
              <w:t xml:space="preserve">. </w:t>
            </w:r>
          </w:p>
          <w:p w14:paraId="5B8638D6" w14:textId="77777777" w:rsidR="00323CB9" w:rsidRPr="00323CB9" w:rsidRDefault="00323CB9">
            <w:pPr>
              <w:bidi/>
              <w:jc w:val="right"/>
              <w:rPr>
                <w:rFonts w:asciiTheme="minorBidi" w:hAnsiTheme="minorBidi" w:cstheme="minorBidi"/>
                <w:sz w:val="24"/>
                <w:szCs w:val="24"/>
              </w:rPr>
            </w:pPr>
            <w:r w:rsidRPr="00323CB9">
              <w:rPr>
                <w:rFonts w:asciiTheme="minorBidi" w:hAnsiTheme="minorBidi" w:cstheme="minorBidi"/>
              </w:rPr>
              <w:t xml:space="preserve">Technical Condition of the Main Engines </w:t>
            </w:r>
            <w:r w:rsidRPr="00323CB9">
              <w:rPr>
                <w:rFonts w:asciiTheme="minorBidi" w:hAnsiTheme="minorBidi" w:cstheme="minorBidi"/>
                <w:sz w:val="18"/>
                <w:szCs w:val="18"/>
              </w:rPr>
              <w:t xml:space="preserve">- including the intensity and </w:t>
            </w:r>
            <w:proofErr w:type="spellStart"/>
            <w:r w:rsidRPr="00323CB9">
              <w:rPr>
                <w:rFonts w:asciiTheme="minorBidi" w:hAnsiTheme="minorBidi" w:cstheme="minorBidi"/>
                <w:sz w:val="18"/>
                <w:szCs w:val="18"/>
              </w:rPr>
              <w:t>color</w:t>
            </w:r>
            <w:proofErr w:type="spellEnd"/>
            <w:r w:rsidRPr="00323CB9">
              <w:rPr>
                <w:rFonts w:asciiTheme="minorBidi" w:hAnsiTheme="minorBidi" w:cstheme="minorBidi"/>
                <w:sz w:val="18"/>
                <w:szCs w:val="18"/>
              </w:rPr>
              <w:t xml:space="preserve"> of smoke of the exhaust gases.</w:t>
            </w:r>
          </w:p>
        </w:tc>
        <w:tc>
          <w:tcPr>
            <w:tcW w:w="1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F4348" w14:textId="77777777" w:rsidR="00323CB9" w:rsidRPr="00323CB9" w:rsidRDefault="00323CB9" w:rsidP="00323CB9">
            <w:pPr>
              <w:numPr>
                <w:ilvl w:val="0"/>
                <w:numId w:val="43"/>
              </w:numPr>
              <w:bidi/>
              <w:contextualSpacing/>
              <w:jc w:val="both"/>
              <w:rPr>
                <w:rFonts w:asciiTheme="minorBidi" w:hAnsiTheme="minorBidi" w:cstheme="minorBidi"/>
                <w:sz w:val="24"/>
                <w:szCs w:val="24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04FD51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sz w:val="22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1509715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76F64D" w14:textId="77777777" w:rsidR="00323CB9" w:rsidRPr="00323CB9" w:rsidRDefault="00323CB9">
            <w:pPr>
              <w:jc w:val="center"/>
              <w:rPr>
                <w:rFonts w:asciiTheme="minorBidi" w:hAnsiTheme="minorBidi" w:cstheme="minorBidi"/>
                <w:rtl/>
              </w:rPr>
            </w:pPr>
            <w:sdt>
              <w:sdtPr>
                <w:rPr>
                  <w:rFonts w:asciiTheme="minorBidi" w:hAnsiTheme="minorBidi" w:cstheme="minorBidi"/>
                  <w:b/>
                  <w:bCs/>
                </w:rPr>
                <w:id w:val="-802846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23CB9">
                  <w:rPr>
                    <w:rFonts w:ascii="Segoe UI Symbol" w:eastAsia="MS Gothic" w:hAnsi="Segoe UI Symbol" w:cs="Segoe UI Symbol" w:hint="cs"/>
                    <w:b/>
                    <w:bCs/>
                    <w:rtl/>
                    <w:lang w:bidi="ar-SA"/>
                  </w:rPr>
                  <w:t>☐</w:t>
                </w:r>
              </w:sdtContent>
            </w:sdt>
          </w:p>
        </w:tc>
      </w:tr>
      <w:permEnd w:id="118894938"/>
      <w:permEnd w:id="666968400"/>
    </w:tbl>
    <w:p w14:paraId="59C810DD" w14:textId="77777777" w:rsidR="00323CB9" w:rsidRPr="00323CB9" w:rsidRDefault="00323CB9" w:rsidP="00323CB9">
      <w:pPr>
        <w:bidi/>
        <w:spacing w:after="0" w:line="240" w:lineRule="auto"/>
        <w:contextualSpacing/>
        <w:jc w:val="right"/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</w:p>
    <w:p w14:paraId="6B3BE651" w14:textId="77777777" w:rsidR="00323CB9" w:rsidRPr="00323CB9" w:rsidRDefault="00323CB9" w:rsidP="00323CB9">
      <w:pPr>
        <w:rPr>
          <w:rFonts w:asciiTheme="minorBidi" w:eastAsia="Calibri" w:hAnsiTheme="minorBidi"/>
          <w:b/>
          <w:bCs/>
          <w:sz w:val="28"/>
          <w:szCs w:val="28"/>
          <w:highlight w:val="lightGray"/>
        </w:rPr>
      </w:pPr>
      <w:r w:rsidRPr="00323CB9">
        <w:rPr>
          <w:rFonts w:asciiTheme="minorBidi" w:eastAsia="Calibri" w:hAnsiTheme="minorBidi"/>
          <w:b/>
          <w:bCs/>
          <w:sz w:val="28"/>
          <w:szCs w:val="28"/>
          <w:highlight w:val="lightGray"/>
        </w:rPr>
        <w:br w:type="page"/>
      </w: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2"/>
      </w:tblGrid>
      <w:tr w:rsidR="00323CB9" w:rsidRPr="00323CB9" w14:paraId="333D0003" w14:textId="77777777" w:rsidTr="00323CB9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73FFB12D" w14:textId="77777777" w:rsidR="00323CB9" w:rsidRPr="00323CB9" w:rsidRDefault="00323CB9" w:rsidP="00323CB9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23CB9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lastRenderedPageBreak/>
              <w:t>Inspection Result:</w:t>
            </w:r>
          </w:p>
        </w:tc>
      </w:tr>
      <w:tr w:rsidR="00323CB9" w:rsidRPr="00323CB9" w14:paraId="7B7B392F" w14:textId="77777777" w:rsidTr="00323CB9">
        <w:tc>
          <w:tcPr>
            <w:tcW w:w="10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645E3" w14:textId="6B94304A" w:rsidR="00323CB9" w:rsidRPr="00323CB9" w:rsidRDefault="00323CB9" w:rsidP="00323CB9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32097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65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323CB9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Pass</w:t>
            </w:r>
            <w:r w:rsidRPr="00323CB9">
              <w:rPr>
                <w:rFonts w:asciiTheme="minorBidi" w:hAnsiTheme="minorBidi"/>
                <w:sz w:val="24"/>
                <w:szCs w:val="24"/>
              </w:rPr>
              <w:t>: Vessel condition acceptable.</w:t>
            </w:r>
          </w:p>
          <w:permStart w:id="1375106254" w:edGrp="everyone"/>
          <w:p w14:paraId="2B23E44A" w14:textId="7E76924C" w:rsidR="00323CB9" w:rsidRPr="00323CB9" w:rsidRDefault="00323CB9" w:rsidP="00323CB9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92417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665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Pr="00323CB9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</w:t>
            </w:r>
            <w:permEnd w:id="1375106254"/>
            <w:r w:rsidRPr="00323CB9">
              <w:rPr>
                <w:rFonts w:asciiTheme="minorBidi" w:hAnsiTheme="minorBidi"/>
                <w:b/>
                <w:bCs/>
                <w:sz w:val="24"/>
                <w:szCs w:val="24"/>
              </w:rPr>
              <w:t>Fail:</w:t>
            </w:r>
            <w:r w:rsidRPr="00323CB9">
              <w:rPr>
                <w:rFonts w:asciiTheme="minorBidi" w:hAnsiTheme="minorBidi"/>
                <w:sz w:val="24"/>
                <w:szCs w:val="24"/>
              </w:rPr>
              <w:t xml:space="preserve">   Deficiencies found, the list below.</w:t>
            </w:r>
          </w:p>
          <w:p w14:paraId="1AF9C805" w14:textId="214E260D" w:rsidR="00323CB9" w:rsidRPr="00323CB9" w:rsidRDefault="00323CB9" w:rsidP="00323CB9">
            <w:pPr>
              <w:pStyle w:val="ListParagraph"/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68462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permStart w:id="1082556092" w:edGrp="everyone"/>
                <w:r w:rsidR="00C86651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  <w:permEnd w:id="1082556092"/>
              </w:sdtContent>
            </w:sdt>
            <w:r w:rsidRPr="00323CB9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Follow-up:</w:t>
            </w:r>
            <w:r w:rsidRPr="00323CB9">
              <w:rPr>
                <w:rFonts w:asciiTheme="minorBidi" w:hAnsiTheme="minorBidi"/>
                <w:sz w:val="24"/>
                <w:szCs w:val="24"/>
              </w:rPr>
              <w:t xml:space="preserve"> Inspection required.</w:t>
            </w:r>
          </w:p>
        </w:tc>
      </w:tr>
    </w:tbl>
    <w:p w14:paraId="414DCA51" w14:textId="77777777" w:rsidR="00323CB9" w:rsidRPr="00323CB9" w:rsidRDefault="00323CB9" w:rsidP="00323CB9">
      <w:pPr>
        <w:bidi/>
        <w:spacing w:after="0" w:line="360" w:lineRule="auto"/>
        <w:rPr>
          <w:rFonts w:asciiTheme="minorBidi" w:hAnsiTheme="minorBidi"/>
          <w:sz w:val="10"/>
          <w:szCs w:val="10"/>
          <w:rtl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2259"/>
        <w:gridCol w:w="6066"/>
        <w:gridCol w:w="603"/>
      </w:tblGrid>
      <w:tr w:rsidR="00323CB9" w:rsidRPr="00323CB9" w14:paraId="13AC3CD8" w14:textId="77777777" w:rsidTr="00323CB9">
        <w:tc>
          <w:tcPr>
            <w:tcW w:w="10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60576435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23CB9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Deficiencies:</w:t>
            </w:r>
          </w:p>
        </w:tc>
      </w:tr>
      <w:tr w:rsidR="00323CB9" w:rsidRPr="00323CB9" w14:paraId="7B702014" w14:textId="77777777" w:rsidTr="00323CB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1A6DA0C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23CB9">
              <w:rPr>
                <w:rFonts w:asciiTheme="minorBidi" w:hAnsi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907E551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23CB9">
              <w:rPr>
                <w:rFonts w:asciiTheme="minorBidi" w:hAnsiTheme="minorBidi"/>
                <w:b/>
                <w:bCs/>
                <w:sz w:val="24"/>
                <w:szCs w:val="24"/>
              </w:rPr>
              <w:t>Action Taken</w:t>
            </w: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F4F792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23CB9">
              <w:rPr>
                <w:rFonts w:asciiTheme="minorBidi" w:hAnsiTheme="minorBidi"/>
                <w:b/>
                <w:bCs/>
                <w:sz w:val="24"/>
                <w:szCs w:val="24"/>
              </w:rPr>
              <w:t>Deficiency Description</w:t>
            </w: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CA56C8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23CB9">
              <w:rPr>
                <w:rFonts w:asciiTheme="minorBidi" w:hAnsiTheme="minorBidi"/>
                <w:b/>
                <w:bCs/>
                <w:sz w:val="24"/>
                <w:szCs w:val="24"/>
              </w:rPr>
              <w:t>No.</w:t>
            </w:r>
          </w:p>
        </w:tc>
      </w:tr>
      <w:tr w:rsidR="00323CB9" w:rsidRPr="00323CB9" w14:paraId="3F397B86" w14:textId="77777777" w:rsidTr="00323CB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8B8EE9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60866021" w:edGrp="everyone" w:colFirst="0" w:colLast="0"/>
            <w:permStart w:id="982336414" w:edGrp="everyone" w:colFirst="1" w:colLast="1"/>
            <w:permStart w:id="110822953" w:edGrp="everyone" w:colFirst="2" w:colLast="2"/>
            <w:permStart w:id="1822237326" w:edGrp="everyone" w:colFirst="3" w:colLast="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F64CFF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4B000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10AFE9" w14:textId="77777777" w:rsidR="00323CB9" w:rsidRPr="00323CB9" w:rsidRDefault="00323CB9" w:rsidP="00323CB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23CB9" w:rsidRPr="00323CB9" w14:paraId="7C1CB8CC" w14:textId="77777777" w:rsidTr="00323CB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44A384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384309453" w:edGrp="everyone" w:colFirst="0" w:colLast="0"/>
            <w:permStart w:id="2053924987" w:edGrp="everyone" w:colFirst="1" w:colLast="1"/>
            <w:permStart w:id="454387148" w:edGrp="everyone" w:colFirst="2" w:colLast="2"/>
            <w:permStart w:id="1831344365" w:edGrp="everyone" w:colFirst="3" w:colLast="3"/>
            <w:permEnd w:id="2060866021"/>
            <w:permEnd w:id="982336414"/>
            <w:permEnd w:id="110822953"/>
            <w:permEnd w:id="1822237326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41BEA5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C3B828D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0C476C" w14:textId="77777777" w:rsidR="00323CB9" w:rsidRPr="00323CB9" w:rsidRDefault="00323CB9" w:rsidP="00323CB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23CB9" w:rsidRPr="00323CB9" w14:paraId="6B2C26F2" w14:textId="77777777" w:rsidTr="00323CB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EA5DA5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0435908" w:edGrp="everyone" w:colFirst="0" w:colLast="0"/>
            <w:permStart w:id="543691173" w:edGrp="everyone" w:colFirst="1" w:colLast="1"/>
            <w:permStart w:id="1059455190" w:edGrp="everyone" w:colFirst="2" w:colLast="2"/>
            <w:permStart w:id="761679307" w:edGrp="everyone" w:colFirst="3" w:colLast="3"/>
            <w:permEnd w:id="384309453"/>
            <w:permEnd w:id="2053924987"/>
            <w:permEnd w:id="454387148"/>
            <w:permEnd w:id="1831344365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1786BD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98EDFB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EE908C" w14:textId="77777777" w:rsidR="00323CB9" w:rsidRPr="00323CB9" w:rsidRDefault="00323CB9" w:rsidP="00323CB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23CB9" w:rsidRPr="00323CB9" w14:paraId="60D339FC" w14:textId="77777777" w:rsidTr="00323CB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DEF4D2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2002675314" w:edGrp="everyone" w:colFirst="0" w:colLast="0"/>
            <w:permStart w:id="649602190" w:edGrp="everyone" w:colFirst="1" w:colLast="1"/>
            <w:permStart w:id="204742154" w:edGrp="everyone" w:colFirst="2" w:colLast="2"/>
            <w:permStart w:id="1196838204" w:edGrp="everyone" w:colFirst="3" w:colLast="3"/>
            <w:permEnd w:id="150435908"/>
            <w:permEnd w:id="543691173"/>
            <w:permEnd w:id="1059455190"/>
            <w:permEnd w:id="761679307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62ED23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30312D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DB86E7" w14:textId="77777777" w:rsidR="00323CB9" w:rsidRPr="00323CB9" w:rsidRDefault="00323CB9" w:rsidP="00323CB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23CB9" w:rsidRPr="00323CB9" w14:paraId="58470959" w14:textId="77777777" w:rsidTr="00323CB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64723C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070757997" w:edGrp="everyone" w:colFirst="0" w:colLast="0"/>
            <w:permStart w:id="974919862" w:edGrp="everyone" w:colFirst="1" w:colLast="1"/>
            <w:permStart w:id="1232933613" w:edGrp="everyone" w:colFirst="2" w:colLast="2"/>
            <w:permStart w:id="2070379868" w:edGrp="everyone" w:colFirst="3" w:colLast="3"/>
            <w:permEnd w:id="2002675314"/>
            <w:permEnd w:id="649602190"/>
            <w:permEnd w:id="204742154"/>
            <w:permEnd w:id="119683820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7F1AAD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2F1F22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CA55B6" w14:textId="77777777" w:rsidR="00323CB9" w:rsidRPr="00323CB9" w:rsidRDefault="00323CB9" w:rsidP="00323CB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23CB9" w:rsidRPr="00323CB9" w14:paraId="440F0958" w14:textId="77777777" w:rsidTr="00323CB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3E7A31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531208706" w:edGrp="everyone" w:colFirst="0" w:colLast="0"/>
            <w:permStart w:id="634984553" w:edGrp="everyone" w:colFirst="1" w:colLast="1"/>
            <w:permStart w:id="793262951" w:edGrp="everyone" w:colFirst="2" w:colLast="2"/>
            <w:permStart w:id="1138238130" w:edGrp="everyone" w:colFirst="3" w:colLast="3"/>
            <w:permEnd w:id="1070757997"/>
            <w:permEnd w:id="974919862"/>
            <w:permEnd w:id="1232933613"/>
            <w:permEnd w:id="2070379868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E281FE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A1BF18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B2CE30C" w14:textId="77777777" w:rsidR="00323CB9" w:rsidRPr="00323CB9" w:rsidRDefault="00323CB9" w:rsidP="00323CB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23CB9" w:rsidRPr="00323CB9" w14:paraId="529A2F03" w14:textId="77777777" w:rsidTr="00323CB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E64179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44201130" w:edGrp="everyone" w:colFirst="0" w:colLast="0"/>
            <w:permStart w:id="824708888" w:edGrp="everyone" w:colFirst="1" w:colLast="1"/>
            <w:permStart w:id="150369938" w:edGrp="everyone" w:colFirst="2" w:colLast="2"/>
            <w:permStart w:id="496398080" w:edGrp="everyone" w:colFirst="3" w:colLast="3"/>
            <w:permEnd w:id="1531208706"/>
            <w:permEnd w:id="634984553"/>
            <w:permEnd w:id="793262951"/>
            <w:permEnd w:id="113823813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6A83E5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529FDE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CBB98C" w14:textId="77777777" w:rsidR="00323CB9" w:rsidRPr="00323CB9" w:rsidRDefault="00323CB9" w:rsidP="00323CB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23CB9" w:rsidRPr="00323CB9" w14:paraId="5F5A8AF5" w14:textId="77777777" w:rsidTr="00323CB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0A6960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795107671" w:edGrp="everyone" w:colFirst="0" w:colLast="0"/>
            <w:permStart w:id="347306332" w:edGrp="everyone" w:colFirst="1" w:colLast="1"/>
            <w:permStart w:id="1604537578" w:edGrp="everyone" w:colFirst="2" w:colLast="2"/>
            <w:permStart w:id="320027094" w:edGrp="everyone" w:colFirst="3" w:colLast="3"/>
            <w:permEnd w:id="1744201130"/>
            <w:permEnd w:id="824708888"/>
            <w:permEnd w:id="150369938"/>
            <w:permEnd w:id="496398080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792ED7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06B2F8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0C926F" w14:textId="77777777" w:rsidR="00323CB9" w:rsidRPr="00323CB9" w:rsidRDefault="00323CB9" w:rsidP="00323CB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23CB9" w:rsidRPr="00323CB9" w14:paraId="12CDBBE7" w14:textId="77777777" w:rsidTr="00323CB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91C2A7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624573020" w:edGrp="everyone" w:colFirst="0" w:colLast="0"/>
            <w:permStart w:id="1517493638" w:edGrp="everyone" w:colFirst="1" w:colLast="1"/>
            <w:permStart w:id="613758269" w:edGrp="everyone" w:colFirst="2" w:colLast="2"/>
            <w:permStart w:id="1106055673" w:edGrp="everyone" w:colFirst="3" w:colLast="3"/>
            <w:permEnd w:id="1795107671"/>
            <w:permEnd w:id="347306332"/>
            <w:permEnd w:id="1604537578"/>
            <w:permEnd w:id="320027094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E55EDB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74B766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AC949A" w14:textId="77777777" w:rsidR="00323CB9" w:rsidRPr="00323CB9" w:rsidRDefault="00323CB9" w:rsidP="00323CB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tr w:rsidR="00323CB9" w:rsidRPr="00323CB9" w14:paraId="61E47074" w14:textId="77777777" w:rsidTr="00323CB9"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9AE4C3B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ermStart w:id="1420259851" w:edGrp="everyone" w:colFirst="0" w:colLast="0"/>
            <w:permStart w:id="2043496839" w:edGrp="everyone" w:colFirst="1" w:colLast="1"/>
            <w:permStart w:id="391971660" w:edGrp="everyone" w:colFirst="2" w:colLast="2"/>
            <w:permStart w:id="1168406404" w:edGrp="everyone" w:colFirst="3" w:colLast="3"/>
            <w:permEnd w:id="1624573020"/>
            <w:permEnd w:id="1517493638"/>
            <w:permEnd w:id="613758269"/>
            <w:permEnd w:id="1106055673"/>
          </w:p>
        </w:tc>
        <w:tc>
          <w:tcPr>
            <w:tcW w:w="22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AF5FEE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6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0007E7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after="0" w:line="360" w:lineRule="auto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3BE59C" w14:textId="77777777" w:rsidR="00323CB9" w:rsidRPr="00323CB9" w:rsidRDefault="00323CB9" w:rsidP="00323CB9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360" w:lineRule="auto"/>
              <w:ind w:left="360"/>
              <w:rPr>
                <w:rFonts w:asciiTheme="minorBidi" w:hAnsiTheme="minorBidi"/>
                <w:sz w:val="24"/>
                <w:szCs w:val="24"/>
              </w:rPr>
            </w:pPr>
          </w:p>
        </w:tc>
      </w:tr>
      <w:permEnd w:id="1420259851"/>
      <w:permEnd w:id="2043496839"/>
      <w:permEnd w:id="391971660"/>
      <w:permEnd w:id="1168406404"/>
    </w:tbl>
    <w:p w14:paraId="13BB09BB" w14:textId="77777777" w:rsidR="00323CB9" w:rsidRPr="00323CB9" w:rsidRDefault="00323CB9" w:rsidP="00323CB9">
      <w:pPr>
        <w:bidi/>
        <w:spacing w:after="0" w:line="360" w:lineRule="auto"/>
        <w:rPr>
          <w:rFonts w:asciiTheme="minorBidi" w:hAnsiTheme="minorBidi"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4054"/>
        <w:gridCol w:w="3591"/>
      </w:tblGrid>
      <w:tr w:rsidR="00323CB9" w:rsidRPr="00323CB9" w14:paraId="4CE4823B" w14:textId="77777777" w:rsidTr="00323CB9">
        <w:trPr>
          <w:trHeight w:val="713"/>
        </w:trPr>
        <w:tc>
          <w:tcPr>
            <w:tcW w:w="3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970FA84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permStart w:id="104417431" w:edGrp="everyone" w:colFirst="0" w:colLast="0"/>
            <w:permStart w:id="1499555215" w:edGrp="everyone" w:colFirst="1" w:colLast="1"/>
            <w:permStart w:id="1711151494" w:edGrp="everyone" w:colFirst="2" w:colLast="2"/>
            <w:r w:rsidRPr="00323CB9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695001" w14:textId="3CA7C3BC" w:rsidR="00323CB9" w:rsidRPr="00323CB9" w:rsidRDefault="00323CB9" w:rsidP="00323CB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323CB9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D2EF11C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sz w:val="24"/>
                <w:szCs w:val="24"/>
              </w:rPr>
            </w:pPr>
            <w:r w:rsidRPr="00323CB9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104417431"/>
      <w:permEnd w:id="1499555215"/>
      <w:permEnd w:id="1711151494"/>
    </w:tbl>
    <w:p w14:paraId="75650113" w14:textId="77777777" w:rsidR="00323CB9" w:rsidRPr="00323CB9" w:rsidRDefault="00323CB9" w:rsidP="00323CB9">
      <w:pPr>
        <w:shd w:val="clear" w:color="auto" w:fill="FFFFFF" w:themeFill="background1"/>
        <w:bidi/>
        <w:spacing w:after="0" w:line="360" w:lineRule="auto"/>
        <w:contextualSpacing/>
        <w:jc w:val="right"/>
        <w:rPr>
          <w:rFonts w:asciiTheme="minorBidi" w:eastAsia="Calibri" w:hAnsiTheme="minorBidi"/>
          <w:b/>
          <w:bCs/>
          <w:sz w:val="10"/>
          <w:szCs w:val="10"/>
        </w:rPr>
      </w:pPr>
    </w:p>
    <w:tbl>
      <w:tblPr>
        <w:bidiVisual/>
        <w:tblW w:w="10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90"/>
        <w:gridCol w:w="3591"/>
        <w:gridCol w:w="3591"/>
      </w:tblGrid>
      <w:tr w:rsidR="00323CB9" w:rsidRPr="00323CB9" w14:paraId="45085318" w14:textId="77777777" w:rsidTr="00323CB9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9"/>
            <w:hideMark/>
          </w:tcPr>
          <w:p w14:paraId="3EE72878" w14:textId="77777777" w:rsidR="00323CB9" w:rsidRPr="00323CB9" w:rsidRDefault="00323CB9" w:rsidP="00323CB9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23CB9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Follow Up Inspection:</w:t>
            </w:r>
          </w:p>
        </w:tc>
      </w:tr>
      <w:tr w:rsidR="00323CB9" w:rsidRPr="00323CB9" w14:paraId="146F0645" w14:textId="77777777" w:rsidTr="00323CB9">
        <w:tc>
          <w:tcPr>
            <w:tcW w:w="10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CC71E" w14:textId="353FAAEB" w:rsidR="00323CB9" w:rsidRPr="00323CB9" w:rsidRDefault="00323CB9" w:rsidP="00323CB9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1044059748" w:edGrp="everyone" w:colFirst="0" w:colLast="0"/>
            <w:r w:rsidRPr="00323CB9">
              <w:rPr>
                <w:rFonts w:asciiTheme="minorBidi" w:eastAsia="Calibri" w:hAnsiTheme="minorBidi"/>
                <w:b/>
                <w:bCs/>
                <w:sz w:val="28"/>
                <w:szCs w:val="28"/>
              </w:rPr>
              <w:t>Remarks:</w:t>
            </w:r>
          </w:p>
          <w:p w14:paraId="27AF8ADD" w14:textId="77777777" w:rsidR="00323CB9" w:rsidRPr="00323CB9" w:rsidRDefault="00323CB9" w:rsidP="00323CB9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</w:tr>
      <w:tr w:rsidR="00323CB9" w:rsidRPr="00323CB9" w14:paraId="52BDDAB8" w14:textId="77777777" w:rsidTr="00323CB9"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05193" w14:textId="77777777" w:rsidR="00323CB9" w:rsidRPr="00323CB9" w:rsidRDefault="00323CB9" w:rsidP="00323CB9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permStart w:id="433263330" w:edGrp="everyone" w:colFirst="0" w:colLast="0"/>
            <w:permStart w:id="1220966299" w:edGrp="everyone" w:colFirst="1" w:colLast="1"/>
            <w:permStart w:id="376244474" w:edGrp="everyone" w:colFirst="2" w:colLast="2"/>
            <w:permEnd w:id="1044059748"/>
            <w:r w:rsidRPr="00323CB9">
              <w:rPr>
                <w:rFonts w:asciiTheme="minorBidi" w:hAnsiTheme="minorBidi"/>
                <w:b/>
                <w:bCs/>
              </w:rPr>
              <w:t xml:space="preserve">Date:    /    /   </w:t>
            </w: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12F9" w14:textId="77777777" w:rsidR="00323CB9" w:rsidRPr="00323CB9" w:rsidRDefault="00323CB9" w:rsidP="00323CB9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323CB9">
              <w:rPr>
                <w:rFonts w:asciiTheme="minorBidi" w:hAnsiTheme="minorBidi"/>
                <w:b/>
                <w:bCs/>
              </w:rPr>
              <w:t>Signature:</w:t>
            </w:r>
          </w:p>
          <w:p w14:paraId="2722B87F" w14:textId="77777777" w:rsidR="00323CB9" w:rsidRPr="00323CB9" w:rsidRDefault="00323CB9" w:rsidP="00323CB9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CA90A" w14:textId="77777777" w:rsidR="00323CB9" w:rsidRPr="00323CB9" w:rsidRDefault="00323CB9" w:rsidP="00323CB9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b/>
                <w:bCs/>
                <w:sz w:val="28"/>
                <w:szCs w:val="28"/>
              </w:rPr>
            </w:pPr>
            <w:r w:rsidRPr="00323CB9">
              <w:rPr>
                <w:rFonts w:asciiTheme="minorBidi" w:hAnsiTheme="minorBidi"/>
                <w:b/>
                <w:bCs/>
              </w:rPr>
              <w:t>Inspector Name:</w:t>
            </w:r>
          </w:p>
        </w:tc>
      </w:tr>
      <w:permEnd w:id="433263330"/>
      <w:permEnd w:id="1220966299"/>
      <w:permEnd w:id="376244474"/>
    </w:tbl>
    <w:p w14:paraId="0CBA3AB8" w14:textId="652E2324" w:rsidR="00EE6A52" w:rsidRPr="00323CB9" w:rsidRDefault="00EE6A52" w:rsidP="00323CB9">
      <w:pPr>
        <w:rPr>
          <w:rFonts w:asciiTheme="minorBidi" w:hAnsiTheme="minorBidi"/>
          <w:szCs w:val="20"/>
          <w:rtl/>
        </w:rPr>
      </w:pPr>
    </w:p>
    <w:sectPr w:rsidR="00EE6A52" w:rsidRPr="00323CB9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D669B2" w14:textId="77777777" w:rsidR="00366E99" w:rsidRDefault="00366E99" w:rsidP="00B55D98">
      <w:pPr>
        <w:spacing w:after="0" w:line="240" w:lineRule="auto"/>
      </w:pPr>
      <w:r>
        <w:separator/>
      </w:r>
    </w:p>
  </w:endnote>
  <w:endnote w:type="continuationSeparator" w:id="0">
    <w:p w14:paraId="1B5B094E" w14:textId="77777777" w:rsidR="00366E99" w:rsidRDefault="00366E99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D33FB6" w14:textId="77777777" w:rsidR="00C86651" w:rsidRDefault="00C866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0EC24843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8086E">
            <w:rPr>
              <w:rFonts w:asciiTheme="minorBidi" w:hAnsiTheme="minorBidi"/>
              <w:sz w:val="16"/>
              <w:szCs w:val="16"/>
            </w:rPr>
            <w:t>-S</w:t>
          </w:r>
          <w:r w:rsidR="00323CB9">
            <w:rPr>
              <w:rFonts w:asciiTheme="minorBidi" w:hAnsiTheme="minorBidi"/>
              <w:sz w:val="16"/>
              <w:szCs w:val="16"/>
            </w:rPr>
            <w:t>F06g</w:t>
          </w:r>
          <w:bookmarkEnd w:id="0"/>
        </w:p>
      </w:tc>
      <w:tc>
        <w:tcPr>
          <w:tcW w:w="3587" w:type="dxa"/>
        </w:tcPr>
        <w:p w14:paraId="5C9CEADF" w14:textId="6F0F9AFE" w:rsidR="00E51168" w:rsidRPr="00E51168" w:rsidRDefault="00E51168" w:rsidP="003D6C1E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3D6C1E">
            <w:rPr>
              <w:rFonts w:asciiTheme="minorBidi" w:hAnsiTheme="minorBidi"/>
              <w:sz w:val="16"/>
              <w:szCs w:val="16"/>
            </w:rPr>
            <w:t>11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FE0707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14103AC7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C86651">
            <w:rPr>
              <w:rFonts w:asciiTheme="minorBidi" w:hAnsiTheme="minorBidi"/>
              <w:b/>
              <w:bCs/>
              <w:noProof/>
              <w:sz w:val="16"/>
              <w:szCs w:val="16"/>
            </w:rPr>
            <w:t>8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C86651">
            <w:rPr>
              <w:rFonts w:asciiTheme="minorBidi" w:hAnsiTheme="minorBidi"/>
              <w:b/>
              <w:bCs/>
              <w:noProof/>
              <w:sz w:val="16"/>
              <w:szCs w:val="16"/>
            </w:rPr>
            <w:t>8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BB662" w14:textId="77777777" w:rsidR="00C86651" w:rsidRDefault="00C866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43278D" w14:textId="77777777" w:rsidR="00366E99" w:rsidRDefault="00366E99" w:rsidP="00B55D98">
      <w:pPr>
        <w:spacing w:after="0" w:line="240" w:lineRule="auto"/>
      </w:pPr>
      <w:r>
        <w:separator/>
      </w:r>
    </w:p>
  </w:footnote>
  <w:footnote w:type="continuationSeparator" w:id="0">
    <w:p w14:paraId="0F480FD5" w14:textId="77777777" w:rsidR="00366E99" w:rsidRDefault="00366E99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B59B93" w14:textId="77777777" w:rsidR="00C86651" w:rsidRDefault="00C866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E7EBD" w14:textId="77777777" w:rsidR="00C86651" w:rsidRDefault="00C866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F2719"/>
    <w:multiLevelType w:val="hybridMultilevel"/>
    <w:tmpl w:val="1F102E0A"/>
    <w:lvl w:ilvl="0" w:tplc="AF3E4A5E">
      <w:start w:val="1"/>
      <w:numFmt w:val="decimal"/>
      <w:lvlText w:val="%1."/>
      <w:lvlJc w:val="left"/>
      <w:pPr>
        <w:ind w:left="720" w:hanging="360"/>
      </w:pPr>
      <w:rPr>
        <w:rFonts w:ascii="Dubai" w:hAnsi="Dubai" w:cs="Dubai" w:hint="default"/>
        <w:b w:val="0"/>
        <w:bCs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839FB"/>
    <w:multiLevelType w:val="hybridMultilevel"/>
    <w:tmpl w:val="9932964A"/>
    <w:lvl w:ilvl="0" w:tplc="29424376">
      <w:start w:val="3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9424376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A81E34"/>
    <w:multiLevelType w:val="hybridMultilevel"/>
    <w:tmpl w:val="E4AE71E8"/>
    <w:lvl w:ilvl="0" w:tplc="8CA41706">
      <w:start w:val="1"/>
      <w:numFmt w:val="bullet"/>
      <w:lvlText w:val="-"/>
      <w:lvlJc w:val="left"/>
      <w:pPr>
        <w:ind w:left="1656" w:hanging="360"/>
      </w:pPr>
      <w:rPr>
        <w:rFonts w:ascii="Dubai" w:eastAsiaTheme="minorHAnsi" w:hAnsi="Dubai" w:cs="Dubai" w:hint="default"/>
      </w:rPr>
    </w:lvl>
    <w:lvl w:ilvl="1" w:tplc="0409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3" w15:restartNumberingAfterBreak="0">
    <w:nsid w:val="1D6563BF"/>
    <w:multiLevelType w:val="hybridMultilevel"/>
    <w:tmpl w:val="8C8E894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C20A3"/>
    <w:multiLevelType w:val="hybridMultilevel"/>
    <w:tmpl w:val="176012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881D6C"/>
    <w:multiLevelType w:val="hybridMultilevel"/>
    <w:tmpl w:val="79EA6A70"/>
    <w:lvl w:ilvl="0" w:tplc="C5DE8AD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C41E00"/>
    <w:multiLevelType w:val="hybridMultilevel"/>
    <w:tmpl w:val="084220D4"/>
    <w:lvl w:ilvl="0" w:tplc="40D0FB1C">
      <w:start w:val="1"/>
      <w:numFmt w:val="decimal"/>
      <w:lvlText w:val="%1.3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004" w:hanging="360"/>
      </w:pPr>
    </w:lvl>
    <w:lvl w:ilvl="2" w:tplc="0409001B">
      <w:start w:val="1"/>
      <w:numFmt w:val="lowerRoman"/>
      <w:lvlText w:val="%3."/>
      <w:lvlJc w:val="right"/>
      <w:pPr>
        <w:ind w:left="1724" w:hanging="180"/>
      </w:pPr>
    </w:lvl>
    <w:lvl w:ilvl="3" w:tplc="0409000F">
      <w:start w:val="1"/>
      <w:numFmt w:val="decimal"/>
      <w:lvlText w:val="%4."/>
      <w:lvlJc w:val="left"/>
      <w:pPr>
        <w:ind w:left="2444" w:hanging="360"/>
      </w:pPr>
    </w:lvl>
    <w:lvl w:ilvl="4" w:tplc="04090019">
      <w:start w:val="1"/>
      <w:numFmt w:val="lowerLetter"/>
      <w:lvlText w:val="%5."/>
      <w:lvlJc w:val="left"/>
      <w:pPr>
        <w:ind w:left="3164" w:hanging="360"/>
      </w:pPr>
    </w:lvl>
    <w:lvl w:ilvl="5" w:tplc="0409001B">
      <w:start w:val="1"/>
      <w:numFmt w:val="lowerRoman"/>
      <w:lvlText w:val="%6."/>
      <w:lvlJc w:val="right"/>
      <w:pPr>
        <w:ind w:left="3884" w:hanging="180"/>
      </w:pPr>
    </w:lvl>
    <w:lvl w:ilvl="6" w:tplc="0409000F">
      <w:start w:val="1"/>
      <w:numFmt w:val="decimal"/>
      <w:lvlText w:val="%7."/>
      <w:lvlJc w:val="left"/>
      <w:pPr>
        <w:ind w:left="4604" w:hanging="360"/>
      </w:pPr>
    </w:lvl>
    <w:lvl w:ilvl="7" w:tplc="04090019">
      <w:start w:val="1"/>
      <w:numFmt w:val="lowerLetter"/>
      <w:lvlText w:val="%8."/>
      <w:lvlJc w:val="left"/>
      <w:pPr>
        <w:ind w:left="5324" w:hanging="360"/>
      </w:pPr>
    </w:lvl>
    <w:lvl w:ilvl="8" w:tplc="0409001B">
      <w:start w:val="1"/>
      <w:numFmt w:val="lowerRoman"/>
      <w:lvlText w:val="%9."/>
      <w:lvlJc w:val="right"/>
      <w:pPr>
        <w:ind w:left="6044" w:hanging="180"/>
      </w:pPr>
    </w:lvl>
  </w:abstractNum>
  <w:abstractNum w:abstractNumId="7" w15:restartNumberingAfterBreak="0">
    <w:nsid w:val="38A719AF"/>
    <w:multiLevelType w:val="hybridMultilevel"/>
    <w:tmpl w:val="0324D7D2"/>
    <w:lvl w:ilvl="0" w:tplc="4C3A9C0A">
      <w:start w:val="1"/>
      <w:numFmt w:val="decimal"/>
      <w:lvlText w:val="%1-"/>
      <w:lvlJc w:val="left"/>
      <w:pPr>
        <w:ind w:left="360" w:hanging="360"/>
      </w:pPr>
      <w:rPr>
        <w:sz w:val="16"/>
        <w:szCs w:val="1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3246C17"/>
    <w:multiLevelType w:val="multilevel"/>
    <w:tmpl w:val="F1D65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900" w:hanging="54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9" w15:restartNumberingAfterBreak="0">
    <w:nsid w:val="4C5B0AF4"/>
    <w:multiLevelType w:val="hybridMultilevel"/>
    <w:tmpl w:val="903271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BB7BD0"/>
    <w:multiLevelType w:val="hybridMultilevel"/>
    <w:tmpl w:val="0F9670C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EB04C3"/>
    <w:multiLevelType w:val="multilevel"/>
    <w:tmpl w:val="D2AC9C58"/>
    <w:lvl w:ilvl="0">
      <w:start w:val="1"/>
      <w:numFmt w:val="decimal"/>
      <w:lvlText w:val="%1."/>
      <w:lvlJc w:val="left"/>
      <w:pPr>
        <w:ind w:left="1777" w:hanging="360"/>
      </w:pPr>
    </w:lvl>
    <w:lvl w:ilvl="1">
      <w:start w:val="1"/>
      <w:numFmt w:val="decimal"/>
      <w:isLgl/>
      <w:lvlText w:val="%1.%2"/>
      <w:lvlJc w:val="left"/>
      <w:pPr>
        <w:ind w:left="3960" w:hanging="360"/>
      </w:pPr>
    </w:lvl>
    <w:lvl w:ilvl="2">
      <w:start w:val="1"/>
      <w:numFmt w:val="decimal"/>
      <w:isLgl/>
      <w:lvlText w:val="%1.%2.%3"/>
      <w:lvlJc w:val="left"/>
      <w:pPr>
        <w:ind w:left="2137" w:hanging="720"/>
      </w:pPr>
    </w:lvl>
    <w:lvl w:ilvl="3">
      <w:start w:val="1"/>
      <w:numFmt w:val="decimal"/>
      <w:isLgl/>
      <w:lvlText w:val="%1.%2.%3.%4"/>
      <w:lvlJc w:val="left"/>
      <w:pPr>
        <w:ind w:left="2137" w:hanging="720"/>
      </w:pPr>
    </w:lvl>
    <w:lvl w:ilvl="4">
      <w:start w:val="1"/>
      <w:numFmt w:val="decimal"/>
      <w:isLgl/>
      <w:lvlText w:val="%1.%2.%3.%4.%5"/>
      <w:lvlJc w:val="left"/>
      <w:pPr>
        <w:ind w:left="2497" w:hanging="1080"/>
      </w:pPr>
    </w:lvl>
    <w:lvl w:ilvl="5">
      <w:start w:val="1"/>
      <w:numFmt w:val="decimal"/>
      <w:isLgl/>
      <w:lvlText w:val="%1.%2.%3.%4.%5.%6"/>
      <w:lvlJc w:val="left"/>
      <w:pPr>
        <w:ind w:left="2497" w:hanging="1080"/>
      </w:pPr>
    </w:lvl>
    <w:lvl w:ilvl="6">
      <w:start w:val="1"/>
      <w:numFmt w:val="decimal"/>
      <w:isLgl/>
      <w:lvlText w:val="%1.%2.%3.%4.%5.%6.%7"/>
      <w:lvlJc w:val="left"/>
      <w:pPr>
        <w:ind w:left="2857" w:hanging="1440"/>
      </w:pPr>
    </w:lvl>
    <w:lvl w:ilvl="7">
      <w:start w:val="1"/>
      <w:numFmt w:val="decimal"/>
      <w:isLgl/>
      <w:lvlText w:val="%1.%2.%3.%4.%5.%6.%7.%8"/>
      <w:lvlJc w:val="left"/>
      <w:pPr>
        <w:ind w:left="2857" w:hanging="1440"/>
      </w:pPr>
    </w:lvl>
    <w:lvl w:ilvl="8">
      <w:start w:val="1"/>
      <w:numFmt w:val="decimal"/>
      <w:isLgl/>
      <w:lvlText w:val="%1.%2.%3.%4.%5.%6.%7.%8.%9"/>
      <w:lvlJc w:val="left"/>
      <w:pPr>
        <w:ind w:left="3217" w:hanging="1800"/>
      </w:pPr>
    </w:lvl>
  </w:abstractNum>
  <w:abstractNum w:abstractNumId="12" w15:restartNumberingAfterBreak="0">
    <w:nsid w:val="53680A9C"/>
    <w:multiLevelType w:val="multilevel"/>
    <w:tmpl w:val="6938288C"/>
    <w:lvl w:ilvl="0">
      <w:start w:val="8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13" w15:restartNumberingAfterBreak="0">
    <w:nsid w:val="6005686E"/>
    <w:multiLevelType w:val="hybridMultilevel"/>
    <w:tmpl w:val="1248C092"/>
    <w:lvl w:ilvl="0" w:tplc="7D40A454">
      <w:start w:val="1"/>
      <w:numFmt w:val="bullet"/>
      <w:lvlText w:val="□"/>
      <w:lvlJc w:val="left"/>
      <w:pPr>
        <w:ind w:left="723" w:hanging="405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398" w:hanging="360"/>
      </w:pPr>
    </w:lvl>
    <w:lvl w:ilvl="2" w:tplc="0809001B">
      <w:start w:val="1"/>
      <w:numFmt w:val="lowerRoman"/>
      <w:lvlText w:val="%3."/>
      <w:lvlJc w:val="right"/>
      <w:pPr>
        <w:ind w:left="2118" w:hanging="180"/>
      </w:pPr>
    </w:lvl>
    <w:lvl w:ilvl="3" w:tplc="0809000F">
      <w:start w:val="1"/>
      <w:numFmt w:val="decimal"/>
      <w:lvlText w:val="%4."/>
      <w:lvlJc w:val="left"/>
      <w:pPr>
        <w:ind w:left="2838" w:hanging="360"/>
      </w:pPr>
    </w:lvl>
    <w:lvl w:ilvl="4" w:tplc="08090019">
      <w:start w:val="1"/>
      <w:numFmt w:val="lowerLetter"/>
      <w:lvlText w:val="%5."/>
      <w:lvlJc w:val="left"/>
      <w:pPr>
        <w:ind w:left="3558" w:hanging="360"/>
      </w:pPr>
    </w:lvl>
    <w:lvl w:ilvl="5" w:tplc="0809001B">
      <w:start w:val="1"/>
      <w:numFmt w:val="lowerRoman"/>
      <w:lvlText w:val="%6."/>
      <w:lvlJc w:val="right"/>
      <w:pPr>
        <w:ind w:left="4278" w:hanging="180"/>
      </w:pPr>
    </w:lvl>
    <w:lvl w:ilvl="6" w:tplc="0809000F">
      <w:start w:val="1"/>
      <w:numFmt w:val="decimal"/>
      <w:lvlText w:val="%7."/>
      <w:lvlJc w:val="left"/>
      <w:pPr>
        <w:ind w:left="4998" w:hanging="360"/>
      </w:pPr>
    </w:lvl>
    <w:lvl w:ilvl="7" w:tplc="08090019">
      <w:start w:val="1"/>
      <w:numFmt w:val="lowerLetter"/>
      <w:lvlText w:val="%8."/>
      <w:lvlJc w:val="left"/>
      <w:pPr>
        <w:ind w:left="5718" w:hanging="360"/>
      </w:pPr>
    </w:lvl>
    <w:lvl w:ilvl="8" w:tplc="0809001B">
      <w:start w:val="1"/>
      <w:numFmt w:val="lowerRoman"/>
      <w:lvlText w:val="%9."/>
      <w:lvlJc w:val="right"/>
      <w:pPr>
        <w:ind w:left="6438" w:hanging="180"/>
      </w:pPr>
    </w:lvl>
  </w:abstractNum>
  <w:abstractNum w:abstractNumId="14" w15:restartNumberingAfterBreak="0">
    <w:nsid w:val="628429F6"/>
    <w:multiLevelType w:val="hybridMultilevel"/>
    <w:tmpl w:val="CC1246BA"/>
    <w:lvl w:ilvl="0" w:tplc="CEE4B8A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lang w:bidi="ar-A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A054E8"/>
    <w:multiLevelType w:val="hybridMultilevel"/>
    <w:tmpl w:val="293C658A"/>
    <w:lvl w:ilvl="0" w:tplc="7D40A454">
      <w:start w:val="1"/>
      <w:numFmt w:val="bullet"/>
      <w:lvlText w:val="□"/>
      <w:lvlJc w:val="left"/>
      <w:pPr>
        <w:ind w:left="1025" w:hanging="360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745" w:hanging="360"/>
      </w:pPr>
    </w:lvl>
    <w:lvl w:ilvl="2" w:tplc="0809001B">
      <w:start w:val="1"/>
      <w:numFmt w:val="lowerRoman"/>
      <w:lvlText w:val="%3."/>
      <w:lvlJc w:val="right"/>
      <w:pPr>
        <w:ind w:left="2465" w:hanging="180"/>
      </w:pPr>
    </w:lvl>
    <w:lvl w:ilvl="3" w:tplc="0809000F">
      <w:start w:val="1"/>
      <w:numFmt w:val="decimal"/>
      <w:lvlText w:val="%4."/>
      <w:lvlJc w:val="left"/>
      <w:pPr>
        <w:ind w:left="3185" w:hanging="360"/>
      </w:pPr>
    </w:lvl>
    <w:lvl w:ilvl="4" w:tplc="08090019">
      <w:start w:val="1"/>
      <w:numFmt w:val="lowerLetter"/>
      <w:lvlText w:val="%5."/>
      <w:lvlJc w:val="left"/>
      <w:pPr>
        <w:ind w:left="3905" w:hanging="360"/>
      </w:pPr>
    </w:lvl>
    <w:lvl w:ilvl="5" w:tplc="0809001B">
      <w:start w:val="1"/>
      <w:numFmt w:val="lowerRoman"/>
      <w:lvlText w:val="%6."/>
      <w:lvlJc w:val="right"/>
      <w:pPr>
        <w:ind w:left="4625" w:hanging="180"/>
      </w:pPr>
    </w:lvl>
    <w:lvl w:ilvl="6" w:tplc="0809000F">
      <w:start w:val="1"/>
      <w:numFmt w:val="decimal"/>
      <w:lvlText w:val="%7."/>
      <w:lvlJc w:val="left"/>
      <w:pPr>
        <w:ind w:left="5345" w:hanging="360"/>
      </w:pPr>
    </w:lvl>
    <w:lvl w:ilvl="7" w:tplc="08090019">
      <w:start w:val="1"/>
      <w:numFmt w:val="lowerLetter"/>
      <w:lvlText w:val="%8."/>
      <w:lvlJc w:val="left"/>
      <w:pPr>
        <w:ind w:left="6065" w:hanging="360"/>
      </w:pPr>
    </w:lvl>
    <w:lvl w:ilvl="8" w:tplc="0809001B">
      <w:start w:val="1"/>
      <w:numFmt w:val="lowerRoman"/>
      <w:lvlText w:val="%9."/>
      <w:lvlJc w:val="right"/>
      <w:pPr>
        <w:ind w:left="6785" w:hanging="180"/>
      </w:pPr>
    </w:lvl>
  </w:abstractNum>
  <w:abstractNum w:abstractNumId="16" w15:restartNumberingAfterBreak="0">
    <w:nsid w:val="69053AC2"/>
    <w:multiLevelType w:val="hybridMultilevel"/>
    <w:tmpl w:val="3DB25AE4"/>
    <w:lvl w:ilvl="0" w:tplc="768EBEFC">
      <w:start w:val="1"/>
      <w:numFmt w:val="decimal"/>
      <w:lvlText w:val="4.%1."/>
      <w:lvlJc w:val="left"/>
      <w:pPr>
        <w:ind w:left="360" w:hanging="360"/>
      </w:pPr>
      <w:rPr>
        <w:rFonts w:ascii="Dubai" w:hAnsi="Dubai" w:cs="Duba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DE2EFC"/>
    <w:multiLevelType w:val="hybridMultilevel"/>
    <w:tmpl w:val="BD3E6B8A"/>
    <w:lvl w:ilvl="0" w:tplc="06845D0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lang w:bidi="ar-A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EE4C99"/>
    <w:multiLevelType w:val="hybridMultilevel"/>
    <w:tmpl w:val="5158155E"/>
    <w:lvl w:ilvl="0" w:tplc="51023916">
      <w:start w:val="1"/>
      <w:numFmt w:val="decimal"/>
      <w:lvlText w:val="%1.4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71055"/>
    <w:multiLevelType w:val="hybridMultilevel"/>
    <w:tmpl w:val="9508C3A8"/>
    <w:lvl w:ilvl="0" w:tplc="E82ED6DE">
      <w:start w:val="1"/>
      <w:numFmt w:val="decimal"/>
      <w:lvlText w:val="%1.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BF00B1"/>
    <w:multiLevelType w:val="hybridMultilevel"/>
    <w:tmpl w:val="7D2807DE"/>
    <w:lvl w:ilvl="0" w:tplc="3E302DA0">
      <w:start w:val="1"/>
      <w:numFmt w:val="decimal"/>
      <w:lvlText w:val="3.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9AD2BC5"/>
    <w:multiLevelType w:val="hybridMultilevel"/>
    <w:tmpl w:val="A3ACAFA0"/>
    <w:lvl w:ilvl="0" w:tplc="BCBACA20">
      <w:start w:val="1"/>
      <w:numFmt w:val="decimal"/>
      <w:lvlText w:val="%1.2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2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</w:num>
  <w:num w:numId="15">
    <w:abstractNumId w:val="14"/>
  </w:num>
  <w:num w:numId="16">
    <w:abstractNumId w:val="17"/>
  </w:num>
  <w:num w:numId="17">
    <w:abstractNumId w:val="17"/>
  </w:num>
  <w:num w:numId="18">
    <w:abstractNumId w:val="10"/>
  </w:num>
  <w:num w:numId="19">
    <w:abstractNumId w:val="10"/>
  </w:num>
  <w:num w:numId="20">
    <w:abstractNumId w:val="3"/>
  </w:num>
  <w:num w:numId="21">
    <w:abstractNumId w:val="3"/>
  </w:num>
  <w:num w:numId="22">
    <w:abstractNumId w:val="0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10"/>
  </w:num>
  <w:num w:numId="26">
    <w:abstractNumId w:val="3"/>
  </w:num>
  <w:num w:numId="27">
    <w:abstractNumId w:val="14"/>
  </w:num>
  <w:num w:numId="28">
    <w:abstractNumId w:val="10"/>
  </w:num>
  <w:num w:numId="29">
    <w:abstractNumId w:val="3"/>
  </w:num>
  <w:num w:numId="30">
    <w:abstractNumId w:val="9"/>
  </w:num>
  <w:num w:numId="31">
    <w:abstractNumId w:val="9"/>
  </w:num>
  <w:num w:numId="32">
    <w:abstractNumId w:val="14"/>
  </w:num>
  <w:num w:numId="33">
    <w:abstractNumId w:val="10"/>
  </w:num>
  <w:num w:numId="34">
    <w:abstractNumId w:val="1"/>
  </w:num>
  <w:num w:numId="35">
    <w:abstractNumId w:val="1"/>
  </w:num>
  <w:num w:numId="36">
    <w:abstractNumId w:val="3"/>
  </w:num>
  <w:num w:numId="37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8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11"/>
  </w:num>
  <w:num w:numId="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3TEDqTdjY3P+PNhsCWASxkcPqcoDNK72cVqcaEArijrFhzVWT6Ufc3igK9eC2Aj+WF21lhuTtbxpGE60xLYzFA==" w:salt="JzkuNJi+EsajM/YPUEf/W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84A5B"/>
    <w:rsid w:val="00086D7F"/>
    <w:rsid w:val="000874B4"/>
    <w:rsid w:val="00093150"/>
    <w:rsid w:val="00097A6D"/>
    <w:rsid w:val="000C39CE"/>
    <w:rsid w:val="000C54C2"/>
    <w:rsid w:val="000D1843"/>
    <w:rsid w:val="000F2CF1"/>
    <w:rsid w:val="001048B5"/>
    <w:rsid w:val="00104DB1"/>
    <w:rsid w:val="00116160"/>
    <w:rsid w:val="00121949"/>
    <w:rsid w:val="0015691A"/>
    <w:rsid w:val="001745FF"/>
    <w:rsid w:val="00185CD6"/>
    <w:rsid w:val="0019496B"/>
    <w:rsid w:val="001A4778"/>
    <w:rsid w:val="001D1D4A"/>
    <w:rsid w:val="001D77EB"/>
    <w:rsid w:val="001E23EA"/>
    <w:rsid w:val="001F1669"/>
    <w:rsid w:val="001F2E7F"/>
    <w:rsid w:val="00207E99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7396"/>
    <w:rsid w:val="002D7A85"/>
    <w:rsid w:val="002F2410"/>
    <w:rsid w:val="002F39F4"/>
    <w:rsid w:val="00300217"/>
    <w:rsid w:val="0031342F"/>
    <w:rsid w:val="00323CB9"/>
    <w:rsid w:val="00330E82"/>
    <w:rsid w:val="00340359"/>
    <w:rsid w:val="00366E99"/>
    <w:rsid w:val="00385139"/>
    <w:rsid w:val="003A7505"/>
    <w:rsid w:val="003B2710"/>
    <w:rsid w:val="003B4CA7"/>
    <w:rsid w:val="003C4FB9"/>
    <w:rsid w:val="003D6C1E"/>
    <w:rsid w:val="003E2DA7"/>
    <w:rsid w:val="003F01F3"/>
    <w:rsid w:val="004141A7"/>
    <w:rsid w:val="00425373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59FD"/>
    <w:rsid w:val="00611D27"/>
    <w:rsid w:val="00655756"/>
    <w:rsid w:val="00663D10"/>
    <w:rsid w:val="0067164E"/>
    <w:rsid w:val="006972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762AE"/>
    <w:rsid w:val="00877784"/>
    <w:rsid w:val="008834EF"/>
    <w:rsid w:val="00883835"/>
    <w:rsid w:val="008A3766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B098E"/>
    <w:rsid w:val="009D22B2"/>
    <w:rsid w:val="009D7AB9"/>
    <w:rsid w:val="009E12EA"/>
    <w:rsid w:val="009E655E"/>
    <w:rsid w:val="009E707B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B16A26"/>
    <w:rsid w:val="00B17605"/>
    <w:rsid w:val="00B24088"/>
    <w:rsid w:val="00B268F5"/>
    <w:rsid w:val="00B362B5"/>
    <w:rsid w:val="00B37588"/>
    <w:rsid w:val="00B55D98"/>
    <w:rsid w:val="00B73223"/>
    <w:rsid w:val="00B83D12"/>
    <w:rsid w:val="00BC3E8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651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8086E"/>
    <w:rsid w:val="00F91119"/>
    <w:rsid w:val="00F95BDA"/>
    <w:rsid w:val="00FC5B11"/>
    <w:rsid w:val="00FE0707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BC3E82"/>
    <w:pPr>
      <w:keepNext/>
      <w:bidi/>
      <w:spacing w:after="0" w:line="240" w:lineRule="auto"/>
      <w:ind w:left="1440" w:hanging="1440"/>
      <w:jc w:val="center"/>
      <w:outlineLvl w:val="7"/>
    </w:pPr>
    <w:rPr>
      <w:rFonts w:ascii="Times New Roman" w:eastAsia="Times New Roman" w:hAnsi="Times New Roman" w:cs="Arabic Transparent"/>
      <w:b/>
      <w:bCs/>
      <w:sz w:val="34"/>
      <w:szCs w:val="34"/>
      <w:lang w:bidi="ar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FE0707"/>
  </w:style>
  <w:style w:type="table" w:customStyle="1" w:styleId="TableGrid13">
    <w:name w:val="Table Grid13"/>
    <w:basedOn w:val="TableNormal"/>
    <w:uiPriority w:val="59"/>
    <w:rsid w:val="00FE0707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">
    <w:name w:val="Table Grid21"/>
    <w:basedOn w:val="TableNormal"/>
    <w:uiPriority w:val="59"/>
    <w:rsid w:val="00207E9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207E99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2">
    <w:name w:val="Table Grid12"/>
    <w:basedOn w:val="TableNormal"/>
    <w:uiPriority w:val="59"/>
    <w:rsid w:val="003D6C1E"/>
    <w:pPr>
      <w:spacing w:after="0" w:line="240" w:lineRule="auto"/>
    </w:pPr>
    <w:rPr>
      <w:rFonts w:ascii="Calibri" w:eastAsia="Calibri" w:hAnsi="Calibri"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semiHidden/>
    <w:rsid w:val="00BC3E82"/>
    <w:rPr>
      <w:rFonts w:ascii="Times New Roman" w:eastAsia="Times New Roman" w:hAnsi="Times New Roman" w:cs="Arabic Transparent"/>
      <w:b/>
      <w:bCs/>
      <w:sz w:val="34"/>
      <w:szCs w:val="34"/>
      <w:lang w:val="en-GB" w:bidi="ar-AE"/>
    </w:rPr>
  </w:style>
  <w:style w:type="table" w:customStyle="1" w:styleId="TableGrid112">
    <w:name w:val="Table Grid112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">
    <w:name w:val="Table Grid211"/>
    <w:basedOn w:val="TableNormal"/>
    <w:uiPriority w:val="59"/>
    <w:rsid w:val="00BC3E82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21">
    <w:name w:val="Table Grid112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111">
    <w:name w:val="Table Grid2111"/>
    <w:basedOn w:val="TableNormal"/>
    <w:uiPriority w:val="59"/>
    <w:rsid w:val="00323CB9"/>
    <w:pPr>
      <w:spacing w:after="0" w:line="240" w:lineRule="auto"/>
    </w:pPr>
    <w:rPr>
      <w:rFonts w:cs="Times New Roman"/>
      <w:lang w:bidi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83</Value>
      <Value>676</Value>
    </Service_x0020_Code>
    <Title_x0020_Arabic xmlns="5ac7a378-97b2-4e98-acd9-be1b93ab0c48">DMA-PRTS-SF06g, قائمة التفتيش للسفن التجارية ذات الحمولة الإجمالية 150 إلى أقل من 300 طن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FE8AC60D-7AFD-4F2A-805F-E15438EE98AA}"/>
</file>

<file path=customXml/itemProps2.xml><?xml version="1.0" encoding="utf-8"?>
<ds:datastoreItem xmlns:ds="http://schemas.openxmlformats.org/officeDocument/2006/customXml" ds:itemID="{76F8CE5A-E7B7-4279-9A03-F90FB5A3D176}"/>
</file>

<file path=customXml/itemProps3.xml><?xml version="1.0" encoding="utf-8"?>
<ds:datastoreItem xmlns:ds="http://schemas.openxmlformats.org/officeDocument/2006/customXml" ds:itemID="{D9462B64-E7C4-40A5-AD3E-41C7EBA5F3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81</Words>
  <Characters>10155</Characters>
  <Application>Microsoft Office Word</Application>
  <DocSecurity>8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SF06g, Inspection Checklist for Commercial Vessels Gross Tonnage 150 to less than 300 GT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5-01T11:02:00Z</dcterms:created>
  <dcterms:modified xsi:type="dcterms:W3CDTF">2024-05-01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